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97B25" w14:textId="7A9EDB09" w:rsidR="00AA1C3D" w:rsidRPr="00D82662" w:rsidRDefault="00421163" w:rsidP="00421163">
      <w:pPr>
        <w:pStyle w:val="Heading1"/>
      </w:pPr>
      <w:r w:rsidRPr="00D82662">
        <w:t>Abstract</w:t>
      </w:r>
    </w:p>
    <w:p w14:paraId="734A862B" w14:textId="3FE82B86" w:rsidR="000C525E" w:rsidRPr="00D82662" w:rsidRDefault="000C525E" w:rsidP="00421163">
      <w:pPr>
        <w:rPr>
          <w:rFonts w:ascii="Calibri" w:hAnsi="Calibri" w:cs="Calibri"/>
        </w:rPr>
      </w:pPr>
      <w:r w:rsidRPr="00D82662">
        <w:rPr>
          <w:b/>
          <w:bCs/>
        </w:rPr>
        <w:t xml:space="preserve">Purpose: </w:t>
      </w:r>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sharing become more prevalen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r w:rsidRPr="00D82662">
        <w:t>toxicity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have been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TG-263 requires creation and management of structure template</w:t>
      </w:r>
      <w:r w:rsidR="003D3124" w:rsidRPr="00D82662">
        <w:t xml:space="preserve"> libraries</w:t>
      </w:r>
      <w:r w:rsidR="008F4115" w:rsidRPr="00D82662">
        <w:t xml:space="preserve">, and retraining of staff, </w:t>
      </w:r>
      <w:r w:rsidR="00007682" w:rsidRPr="00D82662">
        <w:t>which can be a considerable burden</w:t>
      </w:r>
      <w:r w:rsidR="00D62CCD" w:rsidRPr="00D82662">
        <w:t xml:space="preserve"> on clinical resources</w:t>
      </w:r>
      <w:r w:rsidR="00982F5A" w:rsidRPr="00D82662">
        <w:t xml:space="preserve">. </w:t>
      </w:r>
      <w:r w:rsidRPr="00D82662">
        <w:rPr>
          <w:rFonts w:ascii="Calibri" w:hAnsi="Calibri" w:cs="Calibri"/>
        </w:rPr>
        <w:t>Our aim is to develop a program that allows users to create TG-263 compliant structure templates in English, Spanish, or French to facilitate data sharing.</w:t>
      </w:r>
    </w:p>
    <w:p w14:paraId="4BBC7991" w14:textId="30B665B1" w:rsidR="000C525E" w:rsidRPr="00D82662" w:rsidRDefault="000C525E" w:rsidP="000C525E">
      <w:r w:rsidRPr="00D82662">
        <w:rPr>
          <w:rFonts w:ascii="Calibri" w:hAnsi="Calibri" w:cs="Calibri"/>
          <w:b/>
          <w:bCs/>
        </w:rPr>
        <w:t>Methods and Results</w:t>
      </w:r>
      <w:r w:rsidRPr="00D82662">
        <w:rPr>
          <w:rFonts w:ascii="Calibri" w:hAnsi="Calibri" w:cs="Calibri"/>
        </w:rPr>
        <w:t xml:space="preserve">: </w:t>
      </w:r>
      <w:r w:rsidRPr="00D82662">
        <w:t>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w:t>
      </w:r>
      <w:proofErr w:type="gramStart"/>
      <w:r w:rsidRPr="00D82662">
        <w:t>site specific</w:t>
      </w:r>
      <w:proofErr w:type="gramEnd"/>
      <w:r w:rsidRPr="00D82662">
        <w:t xml:space="preserve"> templates (e.g. partial breast, whole breast, intact prostate, postoperative prostate, etc.) and the addition of brachytherapy templates from the AAPM brachytherapy working group. An informal consensus on OAR and target coloration was also achieved, though color selections are fully customizable within the program.  The resulting</w:t>
      </w:r>
      <w:r w:rsidR="00062D49" w:rsidRPr="00D82662">
        <w:t xml:space="preserve"> C# program </w:t>
      </w:r>
      <w:r w:rsidR="00E274CE" w:rsidRPr="00D82662">
        <w:t>is usable</w:t>
      </w:r>
      <w:r w:rsidR="00062D49" w:rsidRPr="00D82662">
        <w:t xml:space="preserve"> on any Windows system</w:t>
      </w:r>
      <w:r w:rsidR="008401FA" w:rsidRPr="00D82662">
        <w:t xml:space="preserve"> and</w:t>
      </w:r>
      <w:r w:rsidR="00777B6A" w:rsidRPr="00D82662">
        <w:t xml:space="preserve"> </w:t>
      </w:r>
      <w:r w:rsidR="00AD5DD7" w:rsidRPr="00D82662">
        <w:t>generat</w:t>
      </w:r>
      <w:r w:rsidR="008401FA" w:rsidRPr="00D82662">
        <w:t>es</w:t>
      </w:r>
      <w:r w:rsidR="00777B6A" w:rsidRPr="00D82662">
        <w:t xml:space="preserve"> template files in </w:t>
      </w:r>
      <w:r w:rsidR="00EC6726" w:rsidRPr="00D82662">
        <w:t>practice-specific</w:t>
      </w:r>
      <w:r w:rsidR="00571645" w:rsidRPr="00D82662">
        <w:t xml:space="preserve"> </w:t>
      </w:r>
      <w:r w:rsidR="00777B6A" w:rsidRPr="00D82662">
        <w:t>DICOM or XML format</w:t>
      </w:r>
      <w:r w:rsidR="00D83C40" w:rsidRPr="00D82662">
        <w:t>s</w:t>
      </w:r>
      <w:r w:rsidR="00E274CE" w:rsidRPr="00D82662">
        <w:t>,</w:t>
      </w:r>
      <w:r w:rsidR="00062D49" w:rsidRPr="00D82662">
        <w:t xml:space="preserve"> extract</w:t>
      </w:r>
      <w:r w:rsidR="00AD5DD7" w:rsidRPr="00D82662">
        <w:t>ing</w:t>
      </w:r>
      <w:r w:rsidR="00062D49" w:rsidRPr="00D82662">
        <w:t xml:space="preserve"> s</w:t>
      </w:r>
      <w:r w:rsidR="00777B6A" w:rsidRPr="00D82662">
        <w:t>tandardized structure nomenclature from</w:t>
      </w:r>
      <w:r w:rsidR="00A300CE" w:rsidRPr="00D82662">
        <w:t xml:space="preserve"> an online </w:t>
      </w:r>
      <w:r w:rsidR="008B68C4" w:rsidRPr="00D82662">
        <w:t xml:space="preserve">database </w:t>
      </w:r>
      <w:bookmarkStart w:id="0" w:name="_Hlk142225329"/>
      <w:r w:rsidR="00A300CE" w:rsidRPr="0009798A">
        <w:rPr>
          <w:b/>
          <w:bCs/>
          <w:rPrChange w:id="1" w:author="Anderson, Brian" w:date="2023-08-06T14:40:00Z">
            <w:rPr/>
          </w:rPrChange>
        </w:rPr>
        <w:t xml:space="preserve">maintained by </w:t>
      </w:r>
      <w:r w:rsidR="00EA6C5A" w:rsidRPr="0009798A">
        <w:rPr>
          <w:b/>
          <w:bCs/>
          <w:rPrChange w:id="2" w:author="Anderson, Brian" w:date="2023-08-06T14:40:00Z">
            <w:rPr/>
          </w:rPrChange>
        </w:rPr>
        <w:t xml:space="preserve">members of the </w:t>
      </w:r>
      <w:r w:rsidR="00A300CE" w:rsidRPr="0009798A">
        <w:rPr>
          <w:b/>
          <w:bCs/>
          <w:rPrChange w:id="3" w:author="Anderson, Brian" w:date="2023-08-06T14:40:00Z">
            <w:rPr/>
          </w:rPrChange>
        </w:rPr>
        <w:t>TG</w:t>
      </w:r>
      <w:r w:rsidR="00417ABA" w:rsidRPr="0009798A">
        <w:rPr>
          <w:b/>
          <w:bCs/>
          <w:rPrChange w:id="4" w:author="Anderson, Brian" w:date="2023-08-06T14:40:00Z">
            <w:rPr/>
          </w:rPrChange>
        </w:rPr>
        <w:t>-</w:t>
      </w:r>
      <w:r w:rsidR="00A300CE" w:rsidRPr="0009798A">
        <w:rPr>
          <w:b/>
          <w:bCs/>
          <w:rPrChange w:id="5" w:author="Anderson, Brian" w:date="2023-08-06T14:40:00Z">
            <w:rPr/>
          </w:rPrChange>
        </w:rPr>
        <w:t>263</w:t>
      </w:r>
      <w:r w:rsidR="00EA6C5A" w:rsidRPr="0009798A">
        <w:rPr>
          <w:b/>
          <w:bCs/>
          <w:rPrChange w:id="6" w:author="Anderson, Brian" w:date="2023-08-06T14:40:00Z">
            <w:rPr/>
          </w:rPrChange>
        </w:rPr>
        <w:t>U1 Task Group</w:t>
      </w:r>
      <w:r w:rsidRPr="0009798A">
        <w:rPr>
          <w:b/>
          <w:bCs/>
          <w:rPrChange w:id="7" w:author="Anderson, Brian" w:date="2023-08-06T14:40:00Z">
            <w:rPr/>
          </w:rPrChange>
        </w:rPr>
        <w:t xml:space="preserve"> which ensures</w:t>
      </w:r>
      <w:r w:rsidR="00777B6A" w:rsidRPr="0009798A">
        <w:rPr>
          <w:b/>
          <w:bCs/>
          <w:rPrChange w:id="8" w:author="Anderson, Brian" w:date="2023-08-06T14:40:00Z">
            <w:rPr/>
          </w:rPrChange>
        </w:rPr>
        <w:t xml:space="preserve"> </w:t>
      </w:r>
      <w:r w:rsidR="007C60A1" w:rsidRPr="0009798A">
        <w:rPr>
          <w:b/>
          <w:bCs/>
          <w:rPrChange w:id="9" w:author="Anderson, Brian" w:date="2023-08-06T14:40:00Z">
            <w:rPr/>
          </w:rPrChange>
        </w:rPr>
        <w:t xml:space="preserve">continuous access to </w:t>
      </w:r>
      <w:r w:rsidR="00777B6A" w:rsidRPr="0009798A">
        <w:rPr>
          <w:b/>
          <w:bCs/>
          <w:rPrChange w:id="10" w:author="Anderson, Brian" w:date="2023-08-06T14:40:00Z">
            <w:rPr/>
          </w:rPrChange>
        </w:rPr>
        <w:t>up-to-date</w:t>
      </w:r>
      <w:r w:rsidR="00A300CE" w:rsidRPr="0009798A">
        <w:rPr>
          <w:b/>
          <w:bCs/>
          <w:rPrChange w:id="11" w:author="Anderson, Brian" w:date="2023-08-06T14:40:00Z">
            <w:rPr/>
          </w:rPrChange>
        </w:rPr>
        <w:t xml:space="preserve"> </w:t>
      </w:r>
      <w:r w:rsidRPr="0009798A">
        <w:rPr>
          <w:b/>
          <w:bCs/>
          <w:rPrChange w:id="12" w:author="Anderson, Brian" w:date="2023-08-06T14:40:00Z">
            <w:rPr/>
          </w:rPrChange>
        </w:rPr>
        <w:t>templates</w:t>
      </w:r>
      <w:bookmarkEnd w:id="0"/>
      <w:r w:rsidR="00A300CE" w:rsidRPr="00D82662">
        <w:t xml:space="preserve">. </w:t>
      </w:r>
    </w:p>
    <w:p w14:paraId="248C28B7" w14:textId="63072CA0" w:rsidR="00421163" w:rsidRPr="00D82662" w:rsidRDefault="000C525E" w:rsidP="000C525E">
      <w:r w:rsidRPr="00D82662">
        <w:rPr>
          <w:b/>
          <w:bCs/>
        </w:rPr>
        <w:t xml:space="preserve">Conclusions: </w:t>
      </w:r>
      <w:bookmarkStart w:id="13" w:name="_Hlk142223442"/>
      <w:r w:rsidR="00B45318" w:rsidRPr="00D82662">
        <w:t>We have developed a tool which runs on any Windows system to easily create</w:t>
      </w:r>
      <w:ins w:id="14" w:author="Anderson, Brian" w:date="2023-08-06T14:09:00Z">
        <w:r w:rsidR="00A554FA">
          <w:t xml:space="preserve"> DICOM-RT structures sets that are</w:t>
        </w:r>
      </w:ins>
      <w:r w:rsidR="00B45318" w:rsidRPr="00D82662">
        <w:t xml:space="preserve"> TG-263-compliant </w:t>
      </w:r>
      <w:del w:id="15" w:author="Anderson, Brian" w:date="2023-08-06T14:09:00Z">
        <w:r w:rsidR="00B45318" w:rsidRPr="00D82662" w:rsidDel="00A554FA">
          <w:delText xml:space="preserve">structure template libraries </w:delText>
        </w:r>
      </w:del>
      <w:r w:rsidR="00B45318" w:rsidRPr="00D82662">
        <w:t>for all planning systems utilizing the DICOM standard</w:t>
      </w:r>
      <w:bookmarkEnd w:id="13"/>
      <w:r w:rsidR="00B45318" w:rsidRPr="00D82662">
        <w:t xml:space="preserve">. </w:t>
      </w:r>
      <w:bookmarkStart w:id="16" w:name="_Hlk142223572"/>
      <w:r w:rsidR="00D65047" w:rsidRPr="00D82662">
        <w:t xml:space="preserve">The program </w:t>
      </w:r>
      <w:r w:rsidR="00FC4786" w:rsidRPr="00D82662">
        <w:t>and source code are</w:t>
      </w:r>
      <w:r w:rsidR="00D65047" w:rsidRPr="00D82662">
        <w:t xml:space="preserve"> publicly available via GitHub</w:t>
      </w:r>
      <w:ins w:id="17" w:author="Anderson, Brian" w:date="2023-08-06T14:10:00Z">
        <w:r w:rsidR="00A554FA">
          <w:t xml:space="preserve">, </w:t>
        </w:r>
      </w:ins>
      <w:ins w:id="18" w:author="Anderson, Brian" w:date="2023-08-06T14:11:00Z">
        <w:r w:rsidR="00A554FA">
          <w:t xml:space="preserve">encouraging </w:t>
        </w:r>
      </w:ins>
      <w:del w:id="19" w:author="Anderson, Brian" w:date="2023-08-06T14:11:00Z">
        <w:r w:rsidR="006A3DEA" w:rsidRPr="00D82662" w:rsidDel="00A554FA">
          <w:delText>.</w:delText>
        </w:r>
        <w:r w:rsidR="00D65047" w:rsidRPr="00D82662" w:rsidDel="00A554FA">
          <w:delText xml:space="preserve"> </w:delText>
        </w:r>
        <w:r w:rsidR="006A3DEA" w:rsidRPr="00D82662" w:rsidDel="00A554FA">
          <w:delText xml:space="preserve"> F</w:delText>
        </w:r>
      </w:del>
      <w:ins w:id="20" w:author="Anderson, Brian" w:date="2023-08-06T14:11:00Z">
        <w:r w:rsidR="00A554FA">
          <w:t>f</w:t>
        </w:r>
      </w:ins>
      <w:r w:rsidR="00D65047" w:rsidRPr="00D82662">
        <w:t xml:space="preserve">eedback </w:t>
      </w:r>
      <w:r w:rsidR="00185E36" w:rsidRPr="00D82662">
        <w:t xml:space="preserve">from </w:t>
      </w:r>
      <w:r w:rsidR="00D65047" w:rsidRPr="00D82662">
        <w:t>community use</w:t>
      </w:r>
      <w:r w:rsidR="00AC64AA" w:rsidRPr="00D82662">
        <w:t xml:space="preserve">rs </w:t>
      </w:r>
      <w:del w:id="21" w:author="Anderson, Brian" w:date="2023-08-06T14:11:00Z">
        <w:r w:rsidR="00AC64AA" w:rsidRPr="00D82662" w:rsidDel="00A554FA">
          <w:delText xml:space="preserve">is encouraged to </w:delText>
        </w:r>
        <w:r w:rsidR="004460A1" w:rsidRPr="00D82662" w:rsidDel="00A554FA">
          <w:delText xml:space="preserve">identify opportunities </w:delText>
        </w:r>
      </w:del>
      <w:r w:rsidR="004460A1" w:rsidRPr="00D82662">
        <w:t xml:space="preserve">for improvement and </w:t>
      </w:r>
      <w:r w:rsidR="00AC64AA" w:rsidRPr="00D82662">
        <w:t xml:space="preserve">guide </w:t>
      </w:r>
      <w:r w:rsidR="009641D6" w:rsidRPr="00D82662">
        <w:t xml:space="preserve">further </w:t>
      </w:r>
      <w:r w:rsidR="00AC64AA" w:rsidRPr="00D82662">
        <w:t>development</w:t>
      </w:r>
      <w:r w:rsidR="00D65047" w:rsidRPr="00D82662">
        <w:t>.</w:t>
      </w:r>
    </w:p>
    <w:bookmarkEnd w:id="16"/>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1FF455E3" w14:textId="7A71EDF8" w:rsidR="00AF02E7" w:rsidRPr="00D82662" w:rsidRDefault="005F1E83" w:rsidP="0042116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ins w:id="22" w:author="Anderson, Brian" w:date="2023-08-06T13:19:00Z">
        <w:r w:rsidR="003E6FAF">
          <w:t xml:space="preserve">treatment </w:t>
        </w:r>
      </w:ins>
      <w:r w:rsidR="00F73C09" w:rsidRPr="00D82662">
        <w:t>volumes</w:t>
      </w:r>
      <w:r w:rsidR="00394FA5" w:rsidRPr="00D82662">
        <w:t xml:space="preserve"> and</w:t>
      </w:r>
      <w:r w:rsidR="00C53E81" w:rsidRPr="00D82662">
        <w:t xml:space="preserve"> </w:t>
      </w:r>
      <w:r w:rsidR="007F3FF8" w:rsidRPr="00D82662">
        <w:t xml:space="preserve">organs at risk (OARs). </w:t>
      </w:r>
      <w:ins w:id="23" w:author="Anderson, Brian" w:date="2023-08-06T13:19:00Z">
        <w:r w:rsidR="003E6FAF">
          <w:t xml:space="preserve">The proper labeling of these structures </w:t>
        </w:r>
      </w:ins>
      <w:ins w:id="24" w:author="Anderson, Brian" w:date="2023-08-06T13:20:00Z">
        <w:r w:rsidR="003E6FAF">
          <w:t xml:space="preserve">is important in the evaluation of generated treatment </w:t>
        </w:r>
        <w:proofErr w:type="gramStart"/>
        <w:r w:rsidR="003E6FAF">
          <w:t>plans, and</w:t>
        </w:r>
        <w:proofErr w:type="gramEnd"/>
        <w:r w:rsidR="003E6FAF">
          <w:t xml:space="preserve"> comparing with plans from other individuals/institutions. </w:t>
        </w:r>
      </w:ins>
      <w:r w:rsidR="007F3FF8" w:rsidRPr="00D82662">
        <w:t>While Digital Imaging and Communications in Medicine</w:t>
      </w:r>
      <w:ins w:id="25" w:author="Anderson, Brian" w:date="2023-08-06T13:41:00Z">
        <w:r w:rsidR="00EF4F4E">
          <w:t xml:space="preserve"> radiation therapy</w:t>
        </w:r>
      </w:ins>
      <w:r w:rsidR="007F3FF8" w:rsidRPr="00D82662">
        <w:t xml:space="preserve"> (DICOM</w:t>
      </w:r>
      <w:ins w:id="26" w:author="Anderson, Brian" w:date="2023-08-06T13:41:00Z">
        <w:r w:rsidR="00EF4F4E">
          <w:t>-RT</w:t>
        </w:r>
      </w:ins>
      <w:r w:rsidR="007F3FF8" w:rsidRPr="00D82662">
        <w:t>)</w:t>
      </w:r>
      <w:ins w:id="27" w:author="Anderson, Brian" w:date="2023-08-06T13:41:00Z">
        <w:r w:rsidR="00EF4F4E">
          <w:t xml:space="preserve"> </w:t>
        </w:r>
      </w:ins>
      <w:del w:id="28" w:author="Anderson, Brian" w:date="2023-08-06T13:41:00Z">
        <w:r w:rsidR="007F3FF8" w:rsidRPr="00D82662" w:rsidDel="00EF4F4E">
          <w:delText xml:space="preserve"> </w:delText>
        </w:r>
      </w:del>
      <w:r w:rsidRPr="00D82662">
        <w:t xml:space="preserve">standards </w:t>
      </w:r>
      <w:r w:rsidR="000D758E" w:rsidRPr="00D82662">
        <w:t xml:space="preserve">specify </w:t>
      </w:r>
      <w:r w:rsidRPr="00D82662">
        <w:t>data format</w:t>
      </w:r>
      <w:r w:rsidR="00B647A2" w:rsidRPr="00D82662">
        <w:t>s</w:t>
      </w:r>
      <w:r w:rsidR="007F3FF8" w:rsidRPr="00D82662">
        <w:t xml:space="preserve"> </w:t>
      </w:r>
      <w:r w:rsidRPr="00D82662">
        <w:t xml:space="preserve">required to </w:t>
      </w:r>
      <w:r w:rsidR="0011397C" w:rsidRPr="00D82662">
        <w:t xml:space="preserve">electronically communicate </w:t>
      </w:r>
      <w:r w:rsidRPr="00D82662">
        <w:t xml:space="preserve">information about these structures, </w:t>
      </w:r>
      <w:r w:rsidR="00BE79D0" w:rsidRPr="00D82662">
        <w:t xml:space="preserve">users are </w:t>
      </w:r>
      <w:r w:rsidR="00772A9B" w:rsidRPr="00D82662">
        <w:t xml:space="preserve">individually </w:t>
      </w:r>
      <w:r w:rsidR="00BE79D0" w:rsidRPr="00D82662">
        <w:t xml:space="preserve">responsible for creating and naming </w:t>
      </w:r>
      <w:r w:rsidR="00AA2107" w:rsidRPr="00D82662">
        <w:t xml:space="preserve">sets of </w:t>
      </w:r>
      <w:r w:rsidR="00283D99" w:rsidRPr="00D82662">
        <w:t xml:space="preserve">structures </w:t>
      </w:r>
      <w:del w:id="29" w:author="Anderson, Brian" w:date="2023-08-06T13:21:00Z">
        <w:r w:rsidR="00BE79D0" w:rsidRPr="00D82662" w:rsidDel="003E6FAF">
          <w:delText>for</w:delText>
        </w:r>
        <w:r w:rsidR="00B70DDC" w:rsidRPr="00D82662" w:rsidDel="003E6FAF">
          <w:delText xml:space="preserve"> each </w:delText>
        </w:r>
        <w:r w:rsidR="00283D99" w:rsidRPr="00D82662" w:rsidDel="003E6FAF">
          <w:delText>treatment plan</w:delText>
        </w:r>
        <w:r w:rsidR="00BE79D0" w:rsidRPr="00D82662" w:rsidDel="003E6FAF">
          <w:delText xml:space="preserve"> </w:delText>
        </w:r>
      </w:del>
      <w:r w:rsidR="00BE79D0" w:rsidRPr="00D82662">
        <w:t>in their treatment planning system</w:t>
      </w:r>
      <w:ins w:id="30" w:author="Anderson, Brian" w:date="2023-08-06T13:21:00Z">
        <w:r w:rsidR="003E6FAF">
          <w:t>s</w:t>
        </w:r>
      </w:ins>
      <w:r w:rsidR="00BE79D0" w:rsidRPr="00D82662">
        <w:t xml:space="preserve"> (TPS)</w:t>
      </w:r>
      <w:r w:rsidR="007F3FF8"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prone (</w:t>
      </w:r>
      <w:r w:rsidR="00C04C5C" w:rsidRPr="00D82662">
        <w:t xml:space="preserve">e.g., </w:t>
      </w:r>
      <w:r w:rsidR="009100C1" w:rsidRPr="00D82662">
        <w:t>‘Brian’ instead of ‘Brain’)</w:t>
      </w:r>
      <w:r w:rsidR="00BE79D0" w:rsidRPr="00D82662">
        <w:t>, and variable</w:t>
      </w:r>
      <w:r w:rsidR="000958C1" w:rsidRPr="00D82662">
        <w:t xml:space="preserve"> (</w:t>
      </w:r>
      <w:r w:rsidR="00C04C5C" w:rsidRPr="00D82662">
        <w:t>e.g.,</w:t>
      </w:r>
      <w:r w:rsidR="00BE79D0" w:rsidRPr="00D82662">
        <w:t xml:space="preserve"> </w:t>
      </w:r>
      <w:r w:rsidR="000958C1" w:rsidRPr="00D82662">
        <w:t>‘</w:t>
      </w:r>
      <w:proofErr w:type="spellStart"/>
      <w:r w:rsidR="000958C1" w:rsidRPr="00D82662">
        <w:t>Lung_R</w:t>
      </w:r>
      <w:proofErr w:type="spellEnd"/>
      <w:r w:rsidR="000958C1" w:rsidRPr="00D82662">
        <w:t>’ vs ‘Right Lung’)</w:t>
      </w:r>
      <w:r w:rsidR="00BE79D0" w:rsidRPr="00D82662">
        <w:t xml:space="preserve">, </w:t>
      </w:r>
      <w:r w:rsidR="00232A0F" w:rsidRPr="00D82662">
        <w:t>with greate</w:t>
      </w:r>
      <w:r w:rsidR="003E0FF5" w:rsidRPr="00D82662">
        <w:t xml:space="preserve">r than 10 variants reported for </w:t>
      </w:r>
      <w:r w:rsidR="00652028" w:rsidRPr="00D82662">
        <w:t>many</w:t>
      </w:r>
      <w:r w:rsidR="00AC39A0" w:rsidRPr="00D82662">
        <w:t xml:space="preserve"> </w:t>
      </w:r>
      <w:r w:rsidR="003E0FF5" w:rsidRPr="00D82662">
        <w:t>OAR</w:t>
      </w:r>
      <w:r w:rsidR="00AC39A0" w:rsidRPr="00D82662">
        <w:t>s</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4242FAEA"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 of</w:t>
      </w:r>
      <w:r w:rsidRPr="00D82662">
        <w:t xml:space="preserve"> </w:t>
      </w:r>
      <w:r w:rsidR="00AC39A0" w:rsidRPr="00D82662">
        <w:t>maintaining</w:t>
      </w:r>
      <w:r w:rsidR="00453DC3" w:rsidRPr="00D82662">
        <w:t xml:space="preserve"> </w:t>
      </w:r>
      <w:r w:rsidRPr="00D82662">
        <w:t>template</w:t>
      </w:r>
      <w:r w:rsidR="00453DC3" w:rsidRPr="00D82662">
        <w:t xml:space="preserve"> libraries</w:t>
      </w:r>
      <w:r w:rsidRPr="00D82662">
        <w:t xml:space="preserve"> to </w:t>
      </w:r>
      <w:r w:rsidR="00D96F4B" w:rsidRPr="00D82662">
        <w:t>let users</w:t>
      </w:r>
      <w:r w:rsidRPr="00D82662">
        <w:t xml:space="preserve"> </w:t>
      </w:r>
      <w:r w:rsidR="00BE79D0" w:rsidRPr="00D82662">
        <w:t xml:space="preserve">load </w:t>
      </w:r>
      <w:r w:rsidR="00CC278E" w:rsidRPr="00D82662">
        <w:t xml:space="preserve">a </w:t>
      </w:r>
      <w:r w:rsidR="00D96F4B" w:rsidRPr="00D82662">
        <w:t>specific set of</w:t>
      </w:r>
      <w:r w:rsidRPr="00D82662">
        <w:t xml:space="preserve"> ROIs </w:t>
      </w:r>
      <w:r w:rsidR="00B70DDC" w:rsidRPr="00D82662">
        <w:t>for a</w:t>
      </w:r>
      <w:r w:rsidR="00CC278E" w:rsidRPr="00D82662">
        <w:t xml:space="preserve"> particular</w:t>
      </w:r>
      <w:r w:rsidR="00B70DDC" w:rsidRPr="00D82662">
        <w:t xml:space="preserve"> treatment</w:t>
      </w:r>
      <w:r w:rsidR="002C0B24" w:rsidRPr="00D82662">
        <w:t>,</w:t>
      </w:r>
      <w:r w:rsidRPr="00D82662">
        <w:t xml:space="preserve"> these </w:t>
      </w:r>
      <w:r w:rsidR="00D96F4B" w:rsidRPr="00D82662">
        <w:t>libraries</w:t>
      </w:r>
      <w:r w:rsidRPr="00D82662">
        <w:t xml:space="preserve"> </w:t>
      </w:r>
      <w:r w:rsidR="002B515F" w:rsidRPr="00D82662">
        <w:t>are often manually created</w:t>
      </w:r>
      <w:ins w:id="31" w:author="Anderson, Brian" w:date="2023-08-06T13:22:00Z">
        <w:r w:rsidR="003E6FAF">
          <w:t xml:space="preserve"> and maintained. The creation process can</w:t>
        </w:r>
      </w:ins>
      <w:del w:id="32" w:author="Anderson, Brian" w:date="2023-08-06T13:22:00Z">
        <w:r w:rsidR="002B515F" w:rsidRPr="00D82662" w:rsidDel="003E6FAF">
          <w:delText xml:space="preserve">, </w:delText>
        </w:r>
        <w:r w:rsidR="006C4885" w:rsidRPr="00D82662" w:rsidDel="003E6FAF">
          <w:delText>making</w:delText>
        </w:r>
        <w:r w:rsidR="00B70DDC" w:rsidRPr="00D82662" w:rsidDel="003E6FAF">
          <w:delText xml:space="preserve"> the process</w:delText>
        </w:r>
      </w:del>
      <w:ins w:id="33" w:author="Anderson, Brian" w:date="2023-08-06T13:22:00Z">
        <w:r w:rsidR="003E6FAF">
          <w:t xml:space="preserve"> be</w:t>
        </w:r>
      </w:ins>
      <w:r w:rsidR="00B70DDC" w:rsidRPr="00D82662">
        <w:t xml:space="preserve"> relatively time-intensive, both for their initial creation and subsequent updates</w:t>
      </w:r>
      <w:ins w:id="34" w:author="Anderson, Brian" w:date="2023-08-06T13:22:00Z">
        <w:r w:rsidR="003E6FAF">
          <w:t>. Furthermore, any updates</w:t>
        </w:r>
      </w:ins>
      <w:del w:id="35" w:author="Anderson, Brian" w:date="2023-08-06T13:22:00Z">
        <w:r w:rsidR="00B70DDC" w:rsidRPr="00D82662" w:rsidDel="003E6FAF">
          <w:delText>, and</w:delText>
        </w:r>
      </w:del>
      <w:r w:rsidR="00CD2A9D" w:rsidRPr="00D82662">
        <w:t xml:space="preserve"> </w:t>
      </w:r>
      <w:r w:rsidR="00A87632" w:rsidRPr="00D82662">
        <w:t>remain</w:t>
      </w:r>
      <w:r w:rsidR="00B70DDC" w:rsidRPr="00D82662">
        <w:t xml:space="preserve"> vulnerable to the issues listed above</w:t>
      </w:r>
      <w:r w:rsidRPr="00D82662">
        <w:t>.</w:t>
      </w:r>
      <w:del w:id="36" w:author="Anderson, Brian" w:date="2023-08-06T13:22:00Z">
        <w:r w:rsidR="00BB7E1A" w:rsidRPr="00D82662" w:rsidDel="003E6FAF">
          <w:delText xml:space="preserve"> </w:delText>
        </w:r>
      </w:del>
    </w:p>
    <w:p w14:paraId="69C34321" w14:textId="03DB40A2"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ins w:id="37" w:author="Anderson, Brian" w:date="2023-08-06T13:22:00Z">
        <w:r w:rsidR="003E6FAF">
          <w:t xml:space="preserve">has </w:t>
        </w:r>
      </w:ins>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ins w:id="38" w:author="Anderson, Brian" w:date="2023-08-06T13:23:00Z">
        <w:r w:rsidR="003E6FAF">
          <w:t xml:space="preserve"> both</w:t>
        </w:r>
      </w:ins>
      <w:r w:rsidRPr="00D82662">
        <w:t xml:space="preserve"> ROIs</w:t>
      </w:r>
      <w:r w:rsidR="00E2716D" w:rsidRPr="00D82662">
        <w:t xml:space="preserve"> and dosimetric data</w:t>
      </w:r>
      <w:r w:rsidRPr="00D82662">
        <w:t xml:space="preserve">. </w:t>
      </w:r>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r w:rsidR="00BB344A" w:rsidRPr="00D82662">
        <w:t xml:space="preserve">its </w:t>
      </w:r>
      <w:r w:rsidR="003727BE" w:rsidRPr="00D82662">
        <w:t>implementation</w:t>
      </w:r>
      <w:r w:rsidRPr="00D82662">
        <w:t xml:space="preserve"> </w:t>
      </w:r>
      <w:r w:rsidR="00893E51" w:rsidRPr="00D82662">
        <w:t>is</w:t>
      </w:r>
      <w:r w:rsidRPr="00D82662">
        <w:t xml:space="preserve"> </w:t>
      </w:r>
      <w:r w:rsidR="003727BE" w:rsidRPr="00D82662">
        <w:t>time-</w:t>
      </w:r>
      <w:r w:rsidR="00AD4C59" w:rsidRPr="00D82662">
        <w:t>consuming</w:t>
      </w:r>
      <w:r w:rsidRPr="00D82662">
        <w:t xml:space="preserve"> </w:t>
      </w:r>
      <w:r w:rsidR="00E030A9" w:rsidRPr="00D82662">
        <w:t xml:space="preserve">and </w:t>
      </w:r>
      <w:proofErr w:type="gramStart"/>
      <w:r w:rsidR="00B70DDC" w:rsidRPr="00D82662">
        <w:t>resource-</w:t>
      </w:r>
      <w:r w:rsidR="00E030A9" w:rsidRPr="00D82662">
        <w:t>intensive</w:t>
      </w:r>
      <w:proofErr w:type="gramEnd"/>
      <w:r w:rsidRPr="00D82662">
        <w:t xml:space="preserve">. </w:t>
      </w:r>
      <w:r w:rsidR="000958C1" w:rsidRPr="00D82662">
        <w:t>In 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r w:rsidR="00EC769C" w:rsidRPr="00D82662">
        <w:t>,</w:t>
      </w:r>
      <w:r w:rsidR="00097F3E" w:rsidRPr="00D82662">
        <w:t xml:space="preserve"> indicat</w:t>
      </w:r>
      <w:r w:rsidR="00EC769C" w:rsidRPr="00D82662">
        <w:t>ing</w:t>
      </w:r>
      <w:r w:rsidR="00097F3E" w:rsidRPr="00D82662">
        <w:t xml:space="preserve"> that</w:t>
      </w:r>
      <w:r w:rsidR="000958C1" w:rsidRPr="00D82662">
        <w:t xml:space="preserve"> the largest hurd</w:t>
      </w:r>
      <w:r w:rsidR="00EC769C" w:rsidRPr="00D82662">
        <w:t>les</w:t>
      </w:r>
      <w:r w:rsidR="000958C1" w:rsidRPr="00D82662">
        <w:t xml:space="preserve"> w</w:t>
      </w:r>
      <w:r w:rsidR="00EC769C" w:rsidRPr="00D82662">
        <w:t>ere</w:t>
      </w:r>
      <w:r w:rsidR="000958C1" w:rsidRPr="00D82662">
        <w:t xml:space="preserve"> </w:t>
      </w:r>
      <w:r w:rsidR="00231507" w:rsidRPr="00D82662">
        <w:t>lack of time/resources to create new templates</w:t>
      </w:r>
      <w:ins w:id="39" w:author="Anderson, Brian" w:date="2023-08-06T13:23:00Z">
        <w:r w:rsidR="003E6FAF">
          <w:t>,</w:t>
        </w:r>
      </w:ins>
      <w:r w:rsidR="00231507" w:rsidRPr="00D82662">
        <w:t xml:space="preserve"> and</w:t>
      </w:r>
      <w:ins w:id="40" w:author="Anderson, Brian" w:date="2023-08-06T13:24:00Z">
        <w:r w:rsidR="003E6FAF">
          <w:t>/or</w:t>
        </w:r>
      </w:ins>
      <w:r w:rsidR="00231507" w:rsidRPr="00D82662">
        <w:t xml:space="preserve"> </w:t>
      </w:r>
      <w:r w:rsidR="000958C1" w:rsidRPr="00D82662">
        <w:t>difficulty with retraining staff</w:t>
      </w:r>
      <w:ins w:id="41" w:author="Anderson, Brian" w:date="2023-08-06T13:24:00Z">
        <w:r w:rsidR="003E6FAF">
          <w:t xml:space="preserve"> if templates are not available</w:t>
        </w:r>
      </w:ins>
      <w:r w:rsidR="000958C1" w:rsidRPr="00D82662">
        <w:t>.</w:t>
      </w:r>
      <w:del w:id="42" w:author="Anderson, Brian" w:date="2023-08-06T13:23:00Z">
        <w:r w:rsidR="00072FCA" w:rsidRPr="00D82662" w:rsidDel="003E6FAF">
          <w:delText xml:space="preserve">  </w:delText>
        </w:r>
      </w:del>
    </w:p>
    <w:p w14:paraId="39A0624B" w14:textId="68F02A90" w:rsidR="000958C1" w:rsidRPr="003E6FAF" w:rsidRDefault="00C04C5C" w:rsidP="00421163">
      <w:bookmarkStart w:id="43" w:name="_Hlk142221911"/>
      <w:r w:rsidRPr="00D82662">
        <w:t xml:space="preserve">Our aim in this work </w:t>
      </w:r>
      <w:del w:id="44" w:author="Anderson, Brian" w:date="2023-08-06T13:24:00Z">
        <w:r w:rsidRPr="00D82662" w:rsidDel="003E6FAF">
          <w:delText xml:space="preserve">was </w:delText>
        </w:r>
      </w:del>
      <w:ins w:id="45" w:author="Anderson, Brian" w:date="2023-08-06T13:24:00Z">
        <w:r w:rsidR="003E6FAF">
          <w:t>is</w:t>
        </w:r>
        <w:r w:rsidR="003E6FAF" w:rsidRPr="00D82662">
          <w:t xml:space="preserve"> </w:t>
        </w:r>
      </w:ins>
      <w:r w:rsidRPr="00D82662">
        <w:t xml:space="preserve">to lower the barrier to adoption of TG-263 nomenclature in English, Spanish, or French by </w:t>
      </w:r>
      <w:del w:id="46" w:author="Anderson, Brian" w:date="2023-08-06T13:43:00Z">
        <w:r w:rsidRPr="00D82662" w:rsidDel="00EF4F4E">
          <w:delText xml:space="preserve">disseminating </w:delText>
        </w:r>
      </w:del>
      <w:ins w:id="47" w:author="Anderson, Brian" w:date="2023-08-06T13:43:00Z">
        <w:r w:rsidR="00EF4F4E">
          <w:t>providing a means of</w:t>
        </w:r>
        <w:r w:rsidR="00EF4F4E" w:rsidRPr="00D82662">
          <w:t xml:space="preserve"> </w:t>
        </w:r>
      </w:ins>
      <w:r w:rsidRPr="00D82662">
        <w:t xml:space="preserve">standardization </w:t>
      </w:r>
      <w:del w:id="48" w:author="Anderson, Brian" w:date="2023-08-06T13:44:00Z">
        <w:r w:rsidRPr="00D82662" w:rsidDel="00EF4F4E">
          <w:delText>that may</w:delText>
        </w:r>
      </w:del>
      <w:ins w:id="49" w:author="Anderson, Brian" w:date="2023-08-06T13:44:00Z">
        <w:r w:rsidR="00EF4F4E">
          <w:t>to</w:t>
        </w:r>
      </w:ins>
      <w:r w:rsidRPr="00D82662">
        <w:t xml:space="preserve"> facilitate data sharing</w:t>
      </w:r>
      <w:ins w:id="50" w:author="Anderson, Brian" w:date="2023-08-06T13:44:00Z">
        <w:r w:rsidR="00EF4F4E">
          <w:t xml:space="preserve"> and consistency</w:t>
        </w:r>
      </w:ins>
      <w:bookmarkEnd w:id="43"/>
      <w:r w:rsidRPr="00D82662">
        <w:t xml:space="preserve">. </w:t>
      </w:r>
      <w:ins w:id="51" w:author="Anderson, Brian" w:date="2023-08-06T13:24:00Z">
        <w:r w:rsidR="003E6FAF">
          <w:t xml:space="preserve">Furthermore, </w:t>
        </w:r>
      </w:ins>
      <w:ins w:id="52" w:author="Anderson, Brian" w:date="2023-08-06T13:25:00Z">
        <w:r w:rsidR="003E6FAF">
          <w:t>we aim to</w:t>
        </w:r>
      </w:ins>
      <w:ins w:id="53" w:author="Anderson, Brian" w:date="2023-08-06T13:24:00Z">
        <w:r w:rsidR="003E6FAF">
          <w:t xml:space="preserve"> help alleviate the tediousness of </w:t>
        </w:r>
      </w:ins>
      <w:ins w:id="54" w:author="Anderson, Brian" w:date="2023-08-06T13:26:00Z">
        <w:r w:rsidR="003E6FAF">
          <w:t xml:space="preserve">changing to this standard </w:t>
        </w:r>
      </w:ins>
      <w:ins w:id="55" w:author="Anderson, Brian" w:date="2023-08-06T13:24:00Z">
        <w:r w:rsidR="003E6FAF">
          <w:t>by including</w:t>
        </w:r>
      </w:ins>
      <w:ins w:id="56" w:author="Anderson, Brian" w:date="2023-08-06T13:25:00Z">
        <w:r w:rsidR="003E6FAF">
          <w:t xml:space="preserve"> tools to </w:t>
        </w:r>
      </w:ins>
      <w:ins w:id="57" w:author="Anderson, Brian" w:date="2023-08-06T13:26:00Z">
        <w:r w:rsidR="003E6FAF">
          <w:t>create patient-specific structure sets, loadable RT struc</w:t>
        </w:r>
      </w:ins>
      <w:ins w:id="58" w:author="Anderson, Brian" w:date="2023-08-06T13:27:00Z">
        <w:r w:rsidR="003E6FAF">
          <w:t xml:space="preserve">tures on an included template patient, or update Varian </w:t>
        </w:r>
      </w:ins>
      <w:proofErr w:type="spellStart"/>
      <w:ins w:id="59" w:author="Anderson, Brian" w:date="2023-08-06T13:45:00Z">
        <w:r w:rsidR="00EF4F4E">
          <w:t>eXtensible</w:t>
        </w:r>
        <w:proofErr w:type="spellEnd"/>
        <w:r w:rsidR="00EF4F4E">
          <w:t xml:space="preserve"> Markup Language (</w:t>
        </w:r>
      </w:ins>
      <w:ins w:id="60" w:author="Anderson, Brian" w:date="2023-08-06T13:27:00Z">
        <w:r w:rsidR="003E6FAF">
          <w:t>.xml</w:t>
        </w:r>
      </w:ins>
      <w:ins w:id="61" w:author="Anderson, Brian" w:date="2023-08-06T13:45:00Z">
        <w:r w:rsidR="00EF4F4E">
          <w:t>)</w:t>
        </w:r>
      </w:ins>
      <w:ins w:id="62" w:author="Anderson, Brian" w:date="2023-08-06T13:27:00Z">
        <w:r w:rsidR="003E6FAF">
          <w:t xml:space="preserve"> templates. </w:t>
        </w:r>
        <w:r w:rsidR="003E6FAF" w:rsidRPr="003E6FAF">
          <w:t>The program</w:t>
        </w:r>
      </w:ins>
      <w:del w:id="63" w:author="Anderson, Brian" w:date="2023-08-06T13:26:00Z">
        <w:r w:rsidR="00072FCA" w:rsidRPr="003E6FAF" w:rsidDel="003E6FAF">
          <w:delText>We have developed a tool</w:delText>
        </w:r>
        <w:r w:rsidR="00710855" w:rsidRPr="003E6FAF" w:rsidDel="003E6FAF">
          <w:delText xml:space="preserve"> which runs on any Windows system</w:delText>
        </w:r>
        <w:r w:rsidR="00072FCA" w:rsidRPr="003E6FAF" w:rsidDel="003E6FAF">
          <w:delText xml:space="preserve"> to</w:delText>
        </w:r>
        <w:r w:rsidR="00785028" w:rsidRPr="003E6FAF" w:rsidDel="003E6FAF">
          <w:delText xml:space="preserve"> easily</w:delText>
        </w:r>
        <w:r w:rsidR="000958C1" w:rsidRPr="003E6FAF" w:rsidDel="003E6FAF">
          <w:delText xml:space="preserve"> create</w:delText>
        </w:r>
        <w:r w:rsidR="00072FCA" w:rsidRPr="003E6FAF" w:rsidDel="003E6FAF">
          <w:delText xml:space="preserve"> TG-263-compliant</w:delText>
        </w:r>
        <w:r w:rsidR="000958C1" w:rsidRPr="003E6FAF" w:rsidDel="003E6FAF">
          <w:delText xml:space="preserve"> </w:delText>
        </w:r>
        <w:r w:rsidR="00072FCA" w:rsidRPr="003E6FAF" w:rsidDel="003E6FAF">
          <w:delText>structure template</w:delText>
        </w:r>
        <w:r w:rsidR="00100470" w:rsidRPr="003E6FAF" w:rsidDel="003E6FAF">
          <w:delText xml:space="preserve"> libraries</w:delText>
        </w:r>
        <w:r w:rsidRPr="003E6FAF" w:rsidDel="003E6FAF">
          <w:delText>.</w:delText>
        </w:r>
        <w:r w:rsidR="00BE6EFA" w:rsidRPr="003E6FAF" w:rsidDel="003E6FAF">
          <w:delText xml:space="preserve"> </w:delText>
        </w:r>
      </w:del>
      <w:del w:id="64" w:author="Anderson, Brian" w:date="2023-08-06T13:27:00Z">
        <w:r w:rsidR="00710855" w:rsidRPr="003E6FAF" w:rsidDel="003E6FAF">
          <w:rPr>
            <w:rPrChange w:id="65" w:author="Anderson, Brian" w:date="2023-08-06T13:28:00Z">
              <w:rPr>
                <w:b/>
                <w:bCs/>
              </w:rPr>
            </w:rPrChange>
          </w:rPr>
          <w:delText xml:space="preserve">Our </w:delText>
        </w:r>
        <w:r w:rsidR="003670F7" w:rsidRPr="003E6FAF" w:rsidDel="003E6FAF">
          <w:rPr>
            <w:rPrChange w:id="66" w:author="Anderson, Brian" w:date="2023-08-06T13:28:00Z">
              <w:rPr>
                <w:b/>
                <w:bCs/>
              </w:rPr>
            </w:rPrChange>
          </w:rPr>
          <w:delText>program</w:delText>
        </w:r>
        <w:r w:rsidR="00710855" w:rsidRPr="003E6FAF" w:rsidDel="003E6FAF">
          <w:rPr>
            <w:rPrChange w:id="67" w:author="Anderson, Brian" w:date="2023-08-06T13:28:00Z">
              <w:rPr>
                <w:b/>
                <w:bCs/>
              </w:rPr>
            </w:rPrChange>
          </w:rPr>
          <w:delText xml:space="preserve"> can </w:delText>
        </w:r>
        <w:r w:rsidR="007777F5" w:rsidRPr="003E6FAF" w:rsidDel="003E6FAF">
          <w:rPr>
            <w:rPrChange w:id="68" w:author="Anderson, Brian" w:date="2023-08-06T13:28:00Z">
              <w:rPr>
                <w:b/>
                <w:bCs/>
              </w:rPr>
            </w:rPrChange>
          </w:rPr>
          <w:delText>monitor folders and</w:delText>
        </w:r>
        <w:r w:rsidR="00100470" w:rsidRPr="003E6FAF" w:rsidDel="003E6FAF">
          <w:rPr>
            <w:rPrChange w:id="69" w:author="Anderson, Brian" w:date="2023-08-06T13:28:00Z">
              <w:rPr>
                <w:b/>
                <w:bCs/>
              </w:rPr>
            </w:rPrChange>
          </w:rPr>
          <w:delText xml:space="preserve"> </w:delText>
        </w:r>
        <w:r w:rsidR="00BC2D3A" w:rsidRPr="003E6FAF" w:rsidDel="003E6FAF">
          <w:rPr>
            <w:rPrChange w:id="70" w:author="Anderson, Brian" w:date="2023-08-06T13:28:00Z">
              <w:rPr>
                <w:b/>
                <w:bCs/>
              </w:rPr>
            </w:rPrChange>
          </w:rPr>
          <w:delText xml:space="preserve">automatically add </w:delText>
        </w:r>
        <w:r w:rsidR="00100470" w:rsidRPr="003E6FAF" w:rsidDel="003E6FAF">
          <w:rPr>
            <w:rPrChange w:id="71" w:author="Anderson, Brian" w:date="2023-08-06T13:28:00Z">
              <w:rPr>
                <w:b/>
                <w:bCs/>
              </w:rPr>
            </w:rPrChange>
          </w:rPr>
          <w:delText>patient-specific structure sets</w:delText>
        </w:r>
        <w:r w:rsidR="00710855" w:rsidRPr="003E6FAF" w:rsidDel="003E6FAF">
          <w:rPr>
            <w:rPrChange w:id="72" w:author="Anderson, Brian" w:date="2023-08-06T13:28:00Z">
              <w:rPr>
                <w:b/>
                <w:bCs/>
              </w:rPr>
            </w:rPrChange>
          </w:rPr>
          <w:delText>, or create loadable RT structure/.xml templates</w:delText>
        </w:r>
        <w:r w:rsidR="00D17D59" w:rsidRPr="003E6FAF" w:rsidDel="003E6FAF">
          <w:rPr>
            <w:rPrChange w:id="73" w:author="Anderson, Brian" w:date="2023-08-06T13:28:00Z">
              <w:rPr>
                <w:b/>
                <w:bCs/>
              </w:rPr>
            </w:rPrChange>
          </w:rPr>
          <w:delText>. It</w:delText>
        </w:r>
      </w:del>
      <w:r w:rsidR="00D17D59" w:rsidRPr="003E6FAF">
        <w:rPr>
          <w:rPrChange w:id="74" w:author="Anderson, Brian" w:date="2023-08-06T13:28:00Z">
            <w:rPr>
              <w:b/>
              <w:bCs/>
            </w:rPr>
          </w:rPrChange>
        </w:rPr>
        <w:t xml:space="preserve"> presents</w:t>
      </w:r>
      <w:r w:rsidRPr="003E6FAF">
        <w:rPr>
          <w:rPrChange w:id="75" w:author="Anderson, Brian" w:date="2023-08-06T13:28:00Z">
            <w:rPr>
              <w:b/>
              <w:bCs/>
            </w:rPr>
          </w:rPrChange>
        </w:rPr>
        <w:t xml:space="preserve"> </w:t>
      </w:r>
      <w:del w:id="76" w:author="Anderson, Brian" w:date="2023-08-06T13:27:00Z">
        <w:r w:rsidRPr="003E6FAF" w:rsidDel="003E6FAF">
          <w:rPr>
            <w:rPrChange w:id="77" w:author="Anderson, Brian" w:date="2023-08-06T13:28:00Z">
              <w:rPr>
                <w:b/>
                <w:bCs/>
              </w:rPr>
            </w:rPrChange>
          </w:rPr>
          <w:delText>a scalable solution</w:delText>
        </w:r>
      </w:del>
      <w:ins w:id="78" w:author="Anderson, Brian" w:date="2023-08-06T13:27:00Z">
        <w:r w:rsidR="003E6FAF" w:rsidRPr="003E6FAF">
          <w:rPr>
            <w:rPrChange w:id="79" w:author="Anderson, Brian" w:date="2023-08-06T13:28:00Z">
              <w:rPr>
                <w:b/>
                <w:bCs/>
              </w:rPr>
            </w:rPrChange>
          </w:rPr>
          <w:t>is</w:t>
        </w:r>
      </w:ins>
      <w:r w:rsidRPr="003E6FAF">
        <w:rPr>
          <w:rPrChange w:id="80" w:author="Anderson, Brian" w:date="2023-08-06T13:28:00Z">
            <w:rPr>
              <w:b/>
              <w:bCs/>
            </w:rPr>
          </w:rPrChange>
        </w:rPr>
        <w:t xml:space="preserve"> focused on compatibility with all </w:t>
      </w:r>
      <w:del w:id="81" w:author="Anderson, Brian" w:date="2023-08-06T13:27:00Z">
        <w:r w:rsidRPr="003E6FAF" w:rsidDel="003E6FAF">
          <w:rPr>
            <w:rPrChange w:id="82" w:author="Anderson, Brian" w:date="2023-08-06T13:28:00Z">
              <w:rPr>
                <w:b/>
                <w:bCs/>
              </w:rPr>
            </w:rPrChange>
          </w:rPr>
          <w:delText>Treatment Planning Systems (</w:delText>
        </w:r>
      </w:del>
      <w:r w:rsidRPr="003E6FAF">
        <w:rPr>
          <w:rPrChange w:id="83" w:author="Anderson, Brian" w:date="2023-08-06T13:28:00Z">
            <w:rPr>
              <w:b/>
              <w:bCs/>
            </w:rPr>
          </w:rPrChange>
        </w:rPr>
        <w:t>TPS</w:t>
      </w:r>
      <w:del w:id="84" w:author="Anderson, Brian" w:date="2023-08-06T13:27:00Z">
        <w:r w:rsidRPr="003E6FAF" w:rsidDel="003E6FAF">
          <w:rPr>
            <w:rPrChange w:id="85" w:author="Anderson, Brian" w:date="2023-08-06T13:28:00Z">
              <w:rPr>
                <w:b/>
                <w:bCs/>
              </w:rPr>
            </w:rPrChange>
          </w:rPr>
          <w:delText>)</w:delText>
        </w:r>
      </w:del>
      <w:r w:rsidRPr="003E6FAF">
        <w:rPr>
          <w:rPrChange w:id="86" w:author="Anderson, Brian" w:date="2023-08-06T13:28:00Z">
            <w:rPr>
              <w:b/>
              <w:bCs/>
            </w:rPr>
          </w:rPrChange>
        </w:rPr>
        <w:t xml:space="preserve"> utilizing the DICOM standard</w:t>
      </w:r>
      <w:ins w:id="87" w:author="Anderson, Brian" w:date="2023-08-06T13:28:00Z">
        <w:r w:rsidR="003E6FAF" w:rsidRPr="003E6FAF">
          <w:rPr>
            <w:rPrChange w:id="88" w:author="Anderson, Brian" w:date="2023-08-06T13:28:00Z">
              <w:rPr>
                <w:b/>
                <w:bCs/>
              </w:rPr>
            </w:rPrChange>
          </w:rPr>
          <w:t>, and runs on any Windows system</w:t>
        </w:r>
      </w:ins>
      <w:r w:rsidRPr="003E6FAF">
        <w:rPr>
          <w:rPrChange w:id="89" w:author="Anderson, Brian" w:date="2023-08-06T13:28:00Z">
            <w:rPr>
              <w:b/>
              <w:bCs/>
            </w:rPr>
          </w:rPrChange>
        </w:rPr>
        <w:t>.</w:t>
      </w:r>
    </w:p>
    <w:p w14:paraId="08F6E50E" w14:textId="45DA5828" w:rsidR="00BE2C15" w:rsidRPr="00D82662" w:rsidRDefault="00BE2C15" w:rsidP="00BE2C15">
      <w:pPr>
        <w:pStyle w:val="Heading1"/>
      </w:pPr>
      <w:r w:rsidRPr="00D82662">
        <w:t>Methods</w:t>
      </w:r>
      <w:r w:rsidR="006B12C8" w:rsidRPr="00D82662">
        <w:t xml:space="preserve"> and Results</w:t>
      </w:r>
    </w:p>
    <w:p w14:paraId="11350536" w14:textId="20E1C7E1" w:rsidR="007D4A7A" w:rsidRPr="00D82662" w:rsidRDefault="007D4A7A" w:rsidP="00B45318">
      <w:bookmarkStart w:id="90" w:name="_Hlk134181011"/>
      <w:r w:rsidRPr="00D82662">
        <w:t xml:space="preserve">The 53 pre-made structure templates are arranged by treated organ and include </w:t>
      </w:r>
      <w:r w:rsidR="005F1AD1" w:rsidRPr="00D82662">
        <w:t>treatment</w:t>
      </w:r>
      <w:r w:rsidRPr="00D82662">
        <w:t xml:space="preserve"> sites based on an American Society for Radiation Oncology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w:t>
      </w:r>
    </w:p>
    <w:bookmarkEnd w:id="90"/>
    <w:p w14:paraId="3A159221" w14:textId="546A2D36" w:rsidR="007D4A7A" w:rsidRPr="00D82662" w:rsidRDefault="007D4A7A" w:rsidP="00934378">
      <w:r w:rsidRPr="00D82662">
        <w:t xml:space="preserve">An attempt was made to standardize coloration across treatment planning systems </w:t>
      </w:r>
      <w:r w:rsidR="00B45318" w:rsidRPr="00D82662">
        <w:t xml:space="preserve">(e.g., Pinnacle v16.2.1, </w:t>
      </w:r>
      <w:proofErr w:type="spellStart"/>
      <w:r w:rsidR="00B45318" w:rsidRPr="00D82662">
        <w:t>Raystationv</w:t>
      </w:r>
      <w:proofErr w:type="spellEnd"/>
      <w:r w:rsidR="00885B8C" w:rsidRPr="00D82662">
        <w:t xml:space="preserve"> </w:t>
      </w:r>
      <w:r w:rsidR="00B45318" w:rsidRPr="00D82662">
        <w:t>12.1</w:t>
      </w:r>
      <w:r w:rsidR="00885B8C" w:rsidRPr="00D82662">
        <w:fldChar w:fldCharType="begin" w:fldLock="1"/>
      </w:r>
      <w:r w:rsidR="00663B55">
        <w: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4&lt;/sup&gt;","plainTextFormattedCitation":"4","previouslyFormattedCitation":"&lt;sup&gt;4&lt;/sup&gt;"},"properties":{"noteIndex":0},"schema":"https://github.com/citation-style-language/schema/raw/master/csl-citation.json"}</w:instrText>
      </w:r>
      <w:r w:rsidR="00885B8C" w:rsidRPr="00D82662">
        <w:fldChar w:fldCharType="separate"/>
      </w:r>
      <w:r w:rsidR="008127D6" w:rsidRPr="00D82662">
        <w:rPr>
          <w:noProof/>
          <w:vertAlign w:val="superscript"/>
        </w:rPr>
        <w:t>4</w:t>
      </w:r>
      <w:r w:rsidR="00885B8C" w:rsidRPr="00D82662">
        <w:fldChar w:fldCharType="end"/>
      </w:r>
      <w:r w:rsidR="00B45318" w:rsidRPr="00D82662">
        <w:t>, and Eclipse v15.6)</w:t>
      </w:r>
      <w:r w:rsidRPr="00D82662">
        <w:t xml:space="preserve">. Twenty-four colors were utilized in total, </w:t>
      </w:r>
      <w:r w:rsidR="00B2271D">
        <w:t xml:space="preserve">from </w:t>
      </w:r>
      <w:r w:rsidRPr="00D82662">
        <w:t>coloration limitations in Pinnacle.</w:t>
      </w:r>
      <w:r w:rsidR="0091447F" w:rsidRPr="00D82662">
        <w:t xml:space="preserve"> </w:t>
      </w:r>
      <w:r w:rsidR="00B2271D">
        <w:t>T</w:t>
      </w:r>
      <w:r w:rsidR="0091447F" w:rsidRPr="00D82662">
        <w:t xml:space="preserve">arget color selection was based on </w:t>
      </w:r>
      <w:ins w:id="91" w:author="Anderson, Brian" w:date="2023-08-06T15:34:00Z">
        <w:r w:rsidR="00E82215">
          <w:t xml:space="preserve">discussions with physicists and </w:t>
        </w:r>
      </w:ins>
      <w:ins w:id="92" w:author="Anderson, Brian" w:date="2023-08-06T15:35:00Z">
        <w:r w:rsidR="00E82215">
          <w:t>physicians</w:t>
        </w:r>
      </w:ins>
      <w:ins w:id="93" w:author="Anderson, Brian" w:date="2023-08-06T15:34:00Z">
        <w:r w:rsidR="00E82215">
          <w:t xml:space="preserve"> </w:t>
        </w:r>
      </w:ins>
      <w:del w:id="94" w:author="Anderson, Brian" w:date="2023-08-06T15:35:00Z">
        <w:r w:rsidR="0091447F" w:rsidRPr="00D82662" w:rsidDel="00E82215">
          <w:delText>preference</w:delText>
        </w:r>
        <w:r w:rsidR="00B2271D" w:rsidDel="00E82215">
          <w:delText>s</w:delText>
        </w:r>
        <w:r w:rsidR="0091447F" w:rsidRPr="00D82662" w:rsidDel="00E82215">
          <w:delText xml:space="preserve"> </w:delText>
        </w:r>
      </w:del>
      <w:r w:rsidR="0091447F" w:rsidRPr="00D82662">
        <w:t>at UCSF</w:t>
      </w:r>
      <w:del w:id="95" w:author="Anderson, Brian" w:date="2023-08-06T15:35:00Z">
        <w:r w:rsidR="0091447F" w:rsidRPr="00D82662" w:rsidDel="00E82215">
          <w:delText xml:space="preserve"> (Dr. Sue Yom)</w:delText>
        </w:r>
      </w:del>
      <w:r w:rsidR="0091447F" w:rsidRPr="00D82662">
        <w:t>, MDACC</w:t>
      </w:r>
      <w:del w:id="96" w:author="Anderson, Brian" w:date="2023-08-06T15:35:00Z">
        <w:r w:rsidR="0091447F" w:rsidRPr="00D82662" w:rsidDel="00E82215">
          <w:delText xml:space="preserve"> (Dr. Anna Lee)</w:delText>
        </w:r>
      </w:del>
      <w:r w:rsidR="0091447F" w:rsidRPr="00D82662">
        <w:t>, and Michigan</w:t>
      </w:r>
      <w:del w:id="97" w:author="Anderson, Brian" w:date="2023-08-06T15:35:00Z">
        <w:r w:rsidR="0091447F" w:rsidRPr="00D82662" w:rsidDel="00E82215">
          <w:delText xml:space="preserve"> (Dr. Charles Mayo</w:delText>
        </w:r>
      </w:del>
      <w:del w:id="98" w:author="Anderson, Brian" w:date="2023-08-06T15:36:00Z">
        <w:r w:rsidR="0091447F" w:rsidRPr="00D82662" w:rsidDel="00E82215">
          <w:delText>)</w:delText>
        </w:r>
      </w:del>
      <w:r w:rsidR="0091447F" w:rsidRPr="00D82662">
        <w:t>,</w:t>
      </w:r>
      <w:ins w:id="99" w:author="Anderson, Brian" w:date="2023-08-06T15:36:00Z">
        <w:r w:rsidR="00E82215">
          <w:t xml:space="preserve"> and</w:t>
        </w:r>
      </w:ins>
      <w:r w:rsidR="0091447F" w:rsidRPr="00D82662">
        <w:t xml:space="preserve"> reflecting the</w:t>
      </w:r>
      <w:ins w:id="100" w:author="Anderson, Brian" w:date="2023-08-06T15:36:00Z">
        <w:r w:rsidR="00E82215">
          <w:t xml:space="preserve"> available literature</w:t>
        </w:r>
      </w:ins>
      <w:del w:id="101" w:author="Anderson, Brian" w:date="2023-08-06T15:36:00Z">
        <w:r w:rsidR="0091447F" w:rsidRPr="00D82662" w:rsidDel="00E82215">
          <w:delText xml:space="preserve"> Clifford Chao’s IMRT book</w:delText>
        </w:r>
      </w:del>
      <w:r w:rsidR="0091447F" w:rsidRPr="00D82662">
        <w:fldChar w:fldCharType="begin" w:fldLock="1"/>
      </w:r>
      <w:r w:rsidR="00663B55">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0091447F" w:rsidRPr="00D82662">
        <w:fldChar w:fldCharType="separate"/>
      </w:r>
      <w:r w:rsidR="008127D6" w:rsidRPr="00D82662">
        <w:rPr>
          <w:noProof/>
          <w:vertAlign w:val="superscript"/>
        </w:rPr>
        <w:t>5</w:t>
      </w:r>
      <w:r w:rsidR="0091447F" w:rsidRPr="00D82662">
        <w:fldChar w:fldCharType="end"/>
      </w:r>
      <w:r w:rsidR="005260EA" w:rsidRPr="00D82662">
        <w:t>.</w:t>
      </w:r>
    </w:p>
    <w:p w14:paraId="447A690B" w14:textId="3F1B1496" w:rsidR="00934378" w:rsidRPr="00D82662" w:rsidRDefault="00934378" w:rsidP="00934378">
      <w:bookmarkStart w:id="102" w:name="_Hlk142225410"/>
      <w:r w:rsidRPr="00D82662">
        <w:lastRenderedPageBreak/>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was utilized to house all templates in an evergreen fashion</w:t>
      </w:r>
      <w:ins w:id="103" w:author="Anderson, Brian" w:date="2023-08-06T14:42:00Z">
        <w:r w:rsidR="0009798A">
          <w:t xml:space="preserve">, which will be continually updated by members of TG-263 as recommendations </w:t>
        </w:r>
      </w:ins>
      <w:ins w:id="104" w:author="Anderson, Brian" w:date="2023-08-06T14:43:00Z">
        <w:r w:rsidR="0009798A">
          <w:t xml:space="preserve">continue to develop </w:t>
        </w:r>
        <w:r w:rsidR="00E24D23">
          <w:t>over</w:t>
        </w:r>
        <w:r w:rsidR="0009798A">
          <w:t xml:space="preserve"> time</w:t>
        </w:r>
      </w:ins>
      <w:r w:rsidRPr="00D82662">
        <w:t>.</w:t>
      </w:r>
      <w:ins w:id="105" w:author="Anderson, Brian" w:date="2023-08-06T15:09:00Z">
        <w:r w:rsidR="005A72CA">
          <w:t xml:space="preserve"> </w:t>
        </w:r>
        <w:bookmarkStart w:id="106" w:name="_Hlk142227050"/>
        <w:r w:rsidR="005A72CA">
          <w:t xml:space="preserve">While the </w:t>
        </w:r>
        <w:proofErr w:type="spellStart"/>
        <w:r w:rsidR="005A72CA">
          <w:t>Airtable</w:t>
        </w:r>
        <w:proofErr w:type="spellEnd"/>
        <w:r w:rsidR="005A72CA">
          <w:t xml:space="preserve"> can be downloaded by anyone, only </w:t>
        </w:r>
      </w:ins>
      <w:ins w:id="107" w:author="Anderson, Brian" w:date="2023-08-06T15:10:00Z">
        <w:r w:rsidR="005A72CA">
          <w:t>specific members of the working group can make changes to the spreadsheet.</w:t>
        </w:r>
      </w:ins>
      <w:bookmarkEnd w:id="106"/>
      <w:r w:rsidRPr="00D82662">
        <w:t xml:space="preserve"> </w:t>
      </w:r>
      <w:bookmarkEnd w:id="102"/>
      <w:r w:rsidRPr="00D82662">
        <w:t xml:space="preserve">The online spreadsheet containing the raw data for all templates may be found at the following link: </w:t>
      </w:r>
      <w:hyperlink r:id="rId9" w:tgtFrame="_blank" w:history="1">
        <w:r w:rsidRPr="00D82662">
          <w:rPr>
            <w:rStyle w:val="Hyperlink"/>
          </w:rPr>
          <w:t>bit.ly/</w:t>
        </w:r>
        <w:proofErr w:type="spellStart"/>
        <w:r w:rsidRPr="00D82662">
          <w:rPr>
            <w:rStyle w:val="Hyperlink"/>
          </w:rPr>
          <w:t>StructureNaming</w:t>
        </w:r>
        <w:proofErr w:type="spellEnd"/>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there are two types of structures: Recommend, which should be contoured in all adult definitive cases and may assist with organ selection for palliative cases; and Consider, for structures considered on a case-by-case basis.</w:t>
      </w:r>
      <w:r w:rsidRPr="00D82662" w:rsidDel="001A369C">
        <w:t xml:space="preserve"> </w:t>
      </w:r>
      <w:r w:rsidRPr="00D82662">
        <w:t>The program selects</w:t>
      </w:r>
      <w:r w:rsidR="005F1AD1" w:rsidRPr="00D82662">
        <w:t xml:space="preserve"> </w:t>
      </w:r>
      <w:r w:rsidRPr="00D82662">
        <w:t>Recommended structures by default, with Consider structures initially unchecked and can be imported based upon user selection. Changes to the online spreadsheet are updated and viewable in the program in real time.</w:t>
      </w:r>
    </w:p>
    <w:p w14:paraId="51E77184" w14:textId="77777777" w:rsidR="00DC4778" w:rsidRDefault="00272639" w:rsidP="0003183B">
      <w:pPr>
        <w:rPr>
          <w:ins w:id="108" w:author="Anderson, Brian" w:date="2023-08-06T14:47:00Z"/>
        </w:rPr>
      </w:pPr>
      <w:bookmarkStart w:id="109" w:name="_Hlk134180832"/>
      <w:r w:rsidRPr="00D82662">
        <w:t>The program was written</w:t>
      </w:r>
      <w:r w:rsidR="00B10815" w:rsidRPr="00D82662">
        <w:t xml:space="preserve"> </w:t>
      </w:r>
      <w:del w:id="110" w:author="Anderson, Brian" w:date="2023-08-06T14:46:00Z">
        <w:r w:rsidR="00B10815" w:rsidRPr="00D82662" w:rsidDel="00DC4778">
          <w:delText>(BMA)</w:delText>
        </w:r>
        <w:r w:rsidRPr="00D82662" w:rsidDel="00DC4778">
          <w:delText xml:space="preserve"> </w:delText>
        </w:r>
      </w:del>
      <w:r w:rsidRPr="00D82662">
        <w:t xml:space="preserve">using </w:t>
      </w:r>
      <w:r w:rsidR="00306C64" w:rsidRPr="00D82662">
        <w:t>C</w:t>
      </w:r>
      <w:r w:rsidRPr="00D82662">
        <w:t>#</w:t>
      </w:r>
      <w:r w:rsidR="00A74086" w:rsidRPr="00D82662">
        <w:fldChar w:fldCharType="begin" w:fldLock="1"/>
      </w:r>
      <w:r w:rsidR="00663B55">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A74086" w:rsidRPr="00D82662">
        <w:fldChar w:fldCharType="separate"/>
      </w:r>
      <w:r w:rsidR="008127D6" w:rsidRPr="00D82662">
        <w:rPr>
          <w:noProof/>
          <w:vertAlign w:val="superscript"/>
        </w:rPr>
        <w:t>7</w:t>
      </w:r>
      <w:r w:rsidR="00A74086" w:rsidRPr="00D82662">
        <w:fldChar w:fldCharType="end"/>
      </w:r>
      <w:r w:rsidR="001F6672" w:rsidRPr="00D82662">
        <w:t xml:space="preserve">, </w:t>
      </w:r>
      <w:del w:id="111" w:author="Anderson, Brian" w:date="2023-08-06T14:46:00Z">
        <w:r w:rsidR="001F6672" w:rsidRPr="00D82662" w:rsidDel="00DC4778">
          <w:delText xml:space="preserve">ensuring </w:delText>
        </w:r>
      </w:del>
      <w:ins w:id="112" w:author="Anderson, Brian" w:date="2023-08-06T14:46:00Z">
        <w:r w:rsidR="00DC4778">
          <w:t xml:space="preserve">focusing on </w:t>
        </w:r>
      </w:ins>
      <w:del w:id="113" w:author="Anderson, Brian" w:date="2023-08-06T14:46:00Z">
        <w:r w:rsidR="001F6672" w:rsidRPr="00D82662" w:rsidDel="00DC4778">
          <w:delText xml:space="preserve">it’s </w:delText>
        </w:r>
      </w:del>
      <w:del w:id="114" w:author="Anderson, Brian" w:date="2023-08-06T14:45:00Z">
        <w:r w:rsidR="001F6672" w:rsidRPr="00D82662" w:rsidDel="00DC4778">
          <w:delText xml:space="preserve">computability </w:delText>
        </w:r>
      </w:del>
      <w:ins w:id="115" w:author="Anderson, Brian" w:date="2023-08-06T14:45:00Z">
        <w:r w:rsidR="00DC4778">
          <w:t>compatibility</w:t>
        </w:r>
        <w:r w:rsidR="00DC4778" w:rsidRPr="00D82662">
          <w:t xml:space="preserve"> </w:t>
        </w:r>
      </w:ins>
      <w:r w:rsidR="001F6672" w:rsidRPr="00D82662">
        <w:t>with windows systems.</w:t>
      </w:r>
      <w:bookmarkEnd w:id="109"/>
      <w:r w:rsidR="00845CC7" w:rsidRPr="00D82662">
        <w:t xml:space="preserve"> </w:t>
      </w:r>
      <w:r w:rsidR="001F6672" w:rsidRPr="00D82662">
        <w:t>It</w:t>
      </w:r>
      <w:r w:rsidR="00845CC7" w:rsidRPr="00D82662">
        <w:t xml:space="preserve">s </w:t>
      </w:r>
      <w:r w:rsidR="004B0792" w:rsidRPr="00D82662">
        <w:t>workflow</w:t>
      </w:r>
      <w:r w:rsidR="00FE6F7E" w:rsidRPr="00D82662">
        <w:t xml:space="preserve"> </w:t>
      </w:r>
      <w:r w:rsidR="004B0792" w:rsidRPr="00D82662">
        <w:t>is broken down into three major steps</w:t>
      </w:r>
      <w:r w:rsidR="009C025F" w:rsidRPr="00D82662">
        <w:t>, as illustrated in Figure 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845CC7" w:rsidRPr="00D82662">
        <w:t xml:space="preserve">, (2) manipulation of ROIs, and (3) </w:t>
      </w:r>
      <w:r w:rsidR="00742A42">
        <w:t>running the DICOM patient-specific server</w:t>
      </w:r>
      <w:r w:rsidR="00845CC7" w:rsidRPr="00D82662">
        <w:t xml:space="preserve">, and/or creating loadable DICOM/XML files. </w:t>
      </w:r>
      <w:r w:rsidR="00934378" w:rsidRPr="00D82662">
        <w:t>Resulting output is compatible with all treatment planning systems which utilize the DICOM</w:t>
      </w:r>
      <w:ins w:id="116" w:author="Anderson, Brian" w:date="2023-08-06T14:47:00Z">
        <w:r w:rsidR="00DC4778">
          <w:t xml:space="preserve">-RT </w:t>
        </w:r>
      </w:ins>
      <w:del w:id="117" w:author="Anderson, Brian" w:date="2023-08-06T14:47:00Z">
        <w:r w:rsidR="00934378" w:rsidRPr="00D82662" w:rsidDel="00DC4778">
          <w:delText xml:space="preserve"> </w:delText>
        </w:r>
      </w:del>
      <w:r w:rsidR="00934378" w:rsidRPr="00D82662">
        <w:t>standard.</w:t>
      </w:r>
    </w:p>
    <w:p w14:paraId="7652404E" w14:textId="6BE13737" w:rsidR="00496C91" w:rsidRPr="00D82662" w:rsidDel="00E2530F" w:rsidRDefault="00934378" w:rsidP="0003183B">
      <w:pPr>
        <w:rPr>
          <w:del w:id="118" w:author="Anderson, Brian" w:date="2023-08-06T14:48:00Z"/>
        </w:rPr>
      </w:pPr>
      <w:del w:id="119" w:author="Anderson, Brian" w:date="2023-08-06T14:47:00Z">
        <w:r w:rsidRPr="00D82662" w:rsidDel="00DC4778">
          <w:delText xml:space="preserve"> </w:delText>
        </w:r>
        <w:r w:rsidR="00845CC7" w:rsidRPr="00D82662" w:rsidDel="00DC4778">
          <w:delText xml:space="preserve"> </w:delText>
        </w:r>
      </w:del>
      <w:del w:id="120" w:author="Anderson, Brian" w:date="2023-08-06T14:48:00Z">
        <w:r w:rsidR="00272639" w:rsidRPr="00D82662" w:rsidDel="00E2530F">
          <w:delText xml:space="preserve">DICOM files </w:delText>
        </w:r>
        <w:r w:rsidR="004B535C" w:rsidRPr="00D82662" w:rsidDel="00E2530F">
          <w:delText>are</w:delText>
        </w:r>
        <w:r w:rsidR="00272639" w:rsidRPr="00D82662" w:rsidDel="00E2530F">
          <w:delText xml:space="preserve"> </w:delText>
        </w:r>
        <w:r w:rsidR="004B535C" w:rsidRPr="00D82662" w:rsidDel="00E2530F">
          <w:delText>manipulated</w:delText>
        </w:r>
        <w:r w:rsidR="00272639" w:rsidRPr="00D82662" w:rsidDel="00E2530F">
          <w:delText xml:space="preserve"> via the publicly available FellowOakDicom package</w:delText>
        </w:r>
        <w:r w:rsidR="0002678A" w:rsidRPr="00D82662" w:rsidDel="00E2530F">
          <w:fldChar w:fldCharType="begin" w:fldLock="1"/>
        </w:r>
        <w:r w:rsidR="00663B55" w:rsidDel="00E2530F">
          <w:del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delInstrText>
        </w:r>
        <w:r w:rsidR="0002678A" w:rsidRPr="00D82662" w:rsidDel="00E2530F">
          <w:fldChar w:fldCharType="separate"/>
        </w:r>
        <w:r w:rsidR="008127D6" w:rsidRPr="00D82662" w:rsidDel="00E2530F">
          <w:rPr>
            <w:noProof/>
            <w:vertAlign w:val="superscript"/>
          </w:rPr>
          <w:delText>8</w:delText>
        </w:r>
        <w:r w:rsidR="0002678A" w:rsidRPr="00D82662" w:rsidDel="00E2530F">
          <w:fldChar w:fldCharType="end"/>
        </w:r>
        <w:r w:rsidR="00272639" w:rsidRPr="00D82662" w:rsidDel="00E2530F">
          <w:delText xml:space="preserve">, and a </w:delText>
        </w:r>
        <w:r w:rsidR="00306C64" w:rsidRPr="00D82662" w:rsidDel="00E2530F">
          <w:delText>C</w:delText>
        </w:r>
        <w:r w:rsidR="00272639" w:rsidRPr="00D82662" w:rsidDel="00E2530F">
          <w:delText># wrapper for the ITK coding package, SimpleITK</w:delText>
        </w:r>
        <w:r w:rsidR="002A4E42" w:rsidRPr="00D82662" w:rsidDel="00E2530F">
          <w:fldChar w:fldCharType="begin" w:fldLock="1"/>
        </w:r>
        <w:r w:rsidR="00663B55" w:rsidDel="00E2530F">
          <w:del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delInstrText>
        </w:r>
        <w:r w:rsidR="002A4E42" w:rsidRPr="00D82662" w:rsidDel="00E2530F">
          <w:fldChar w:fldCharType="separate"/>
        </w:r>
        <w:r w:rsidR="008127D6" w:rsidRPr="00D82662" w:rsidDel="00E2530F">
          <w:rPr>
            <w:noProof/>
            <w:vertAlign w:val="superscript"/>
          </w:rPr>
          <w:delText>9</w:delText>
        </w:r>
        <w:r w:rsidR="002A4E42" w:rsidRPr="00D82662" w:rsidDel="00E2530F">
          <w:fldChar w:fldCharType="end"/>
        </w:r>
        <w:r w:rsidR="008B610A" w:rsidRPr="00D82662" w:rsidDel="00E2530F">
          <w:delText>.</w:delText>
        </w:r>
        <w:r w:rsidR="006E4E8C" w:rsidRPr="00D82662" w:rsidDel="00E2530F">
          <w:delText xml:space="preserve"> </w:delText>
        </w:r>
        <w:r w:rsidR="00276D2B" w:rsidRPr="00D82662" w:rsidDel="00E2530F">
          <w:delText xml:space="preserve">The </w:delText>
        </w:r>
        <w:r w:rsidR="00126906" w:rsidRPr="00D82662" w:rsidDel="00E2530F">
          <w:delText>framework for</w:delText>
        </w:r>
        <w:r w:rsidR="006E4E8C" w:rsidRPr="00D82662" w:rsidDel="00E2530F">
          <w:delText xml:space="preserve"> creating RT Structure files in Python </w:delText>
        </w:r>
        <w:r w:rsidR="00126906" w:rsidRPr="00D82662" w:rsidDel="00E2530F">
          <w:delText>has been previously reported</w:delText>
        </w:r>
        <w:r w:rsidR="00D87D71" w:rsidRPr="00D82662" w:rsidDel="00E2530F">
          <w:fldChar w:fldCharType="begin" w:fldLock="1"/>
        </w:r>
        <w:r w:rsidR="00663B55" w:rsidDel="00E2530F">
          <w:del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delInstrText>
        </w:r>
        <w:r w:rsidR="00D87D71" w:rsidRPr="00D82662" w:rsidDel="00E2530F">
          <w:fldChar w:fldCharType="separate"/>
        </w:r>
        <w:r w:rsidR="008127D6" w:rsidRPr="00D82662" w:rsidDel="00E2530F">
          <w:rPr>
            <w:noProof/>
            <w:vertAlign w:val="superscript"/>
          </w:rPr>
          <w:delText>10</w:delText>
        </w:r>
        <w:r w:rsidR="00D87D71" w:rsidRPr="00D82662" w:rsidDel="00E2530F">
          <w:fldChar w:fldCharType="end"/>
        </w:r>
        <w:r w:rsidR="006E4E8C" w:rsidRPr="00D82662" w:rsidDel="00E2530F">
          <w:delText>.</w:delText>
        </w:r>
        <w:r w:rsidR="005A640C" w:rsidRPr="00D82662" w:rsidDel="00E2530F">
          <w:delText xml:space="preserve"> </w:delText>
        </w:r>
        <w:r w:rsidR="009C025F" w:rsidRPr="00D82662" w:rsidDel="00E2530F">
          <w:delText>Videos for the installation and running of the program can be found linked at the bottom of the publicly available GitHub page:</w:delText>
        </w:r>
        <w:r w:rsidR="00371EC2" w:rsidDel="00E2530F">
          <w:delText xml:space="preserve"> </w:delText>
        </w:r>
        <w:r w:rsidR="00371EC2" w:rsidDel="00E2530F">
          <w:rPr>
            <w:b/>
            <w:bCs/>
          </w:rPr>
          <w:delText>anon for review</w:delText>
        </w:r>
        <w:r w:rsidR="009C025F" w:rsidRPr="00D82662" w:rsidDel="00E2530F">
          <w:delText xml:space="preserve">, </w:delText>
        </w:r>
        <w:r w:rsidR="00440838" w:rsidRPr="00D82662" w:rsidDel="00E2530F">
          <w:delText xml:space="preserve">and </w:delText>
        </w:r>
        <w:r w:rsidR="009C025F" w:rsidRPr="00D82662" w:rsidDel="00E2530F">
          <w:delText xml:space="preserve">are continually updated to </w:delText>
        </w:r>
        <w:r w:rsidR="000B62AA" w:rsidRPr="00D82662" w:rsidDel="00E2530F">
          <w:delText>demonstrate current features and</w:delText>
        </w:r>
        <w:r w:rsidR="009C025F" w:rsidRPr="00D82662" w:rsidDel="00E2530F">
          <w:delText xml:space="preserve"> performance of the program.  </w:delText>
        </w:r>
        <w:r w:rsidR="007D6EB3" w:rsidRPr="00D82662" w:rsidDel="00E2530F">
          <w:delText>Individual ROIs are linked across treatment sites, so changes in nomenclature are easily transferred to all structure set templates via a single change when a clinic-specific online spreadsheet is used.</w:delText>
        </w:r>
      </w:del>
    </w:p>
    <w:p w14:paraId="677D1E5F" w14:textId="3E1832B0" w:rsidR="00934378" w:rsidRPr="00D82662" w:rsidRDefault="00934378" w:rsidP="00934378">
      <w:r w:rsidRPr="00D82662">
        <w:t xml:space="preserve">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Reverse order of </w:t>
      </w:r>
      <w:proofErr w:type="spellStart"/>
      <w:r w:rsidRPr="00D82662">
        <w:t>Anal_Canal</w:t>
      </w:r>
      <w:proofErr w:type="spellEnd"/>
      <w:r w:rsidRPr="00D82662">
        <w:t xml:space="preserve">, </w:t>
      </w:r>
      <w:proofErr w:type="spellStart"/>
      <w:r w:rsidRPr="00D82662">
        <w:t>Bowel_Bag</w:t>
      </w:r>
      <w:proofErr w:type="spellEnd"/>
      <w:r w:rsidRPr="00D82662">
        <w:t xml:space="preserve"> reflects natural language more than Primary order of </w:t>
      </w:r>
      <w:proofErr w:type="spellStart"/>
      <w:r w:rsidRPr="00D82662">
        <w:t>Canal_Anal</w:t>
      </w:r>
      <w:proofErr w:type="spellEnd"/>
      <w:r w:rsidRPr="00D82662">
        <w:t xml:space="preserve">, </w:t>
      </w:r>
      <w:proofErr w:type="spellStart"/>
      <w:r w:rsidRPr="00D82662">
        <w:t>Bag_Bowel</w:t>
      </w:r>
      <w:proofErr w:type="spellEnd"/>
      <w:r w:rsidR="001F6672" w:rsidRPr="00D82662">
        <w:t>). U</w:t>
      </w:r>
      <w:r w:rsidRPr="00D82662">
        <w:t>sers can choose to import all structures by Primary or Reverse TG-263 nomenclature</w:t>
      </w:r>
      <w:r w:rsidR="001F6672" w:rsidRPr="00D82662">
        <w:t>.</w:t>
      </w:r>
      <w:ins w:id="121" w:author="Anderson, Brian" w:date="2023-08-06T14:50:00Z">
        <w:r w:rsidR="00402035">
          <w:t xml:space="preserve"> </w:t>
        </w:r>
        <w:r w:rsidR="00402035" w:rsidRPr="00D82662">
          <w:t>Individual ROIs are linked across treatment sites, so changes in nomenclature are easily transferred to all structure set templates via a single change when a clinic-specific online spreadsheet is used.</w:t>
        </w:r>
      </w:ins>
    </w:p>
    <w:p w14:paraId="597D47C3" w14:textId="760E2E68" w:rsidR="00934378" w:rsidRPr="00D82662" w:rsidRDefault="00DC03B6" w:rsidP="0003183B">
      <w:bookmarkStart w:id="122" w:name="_Hlk134180935"/>
      <w:r w:rsidRPr="00D82662">
        <w:t>The program was piloted at multiple sites with Eclipse (JR, K</w:t>
      </w:r>
      <w:r w:rsidR="008127D6" w:rsidRPr="00D82662">
        <w:t>W</w:t>
      </w:r>
      <w:r w:rsidRPr="00D82662">
        <w:t xml:space="preserve">, DH), Pinnacle (RZ) and </w:t>
      </w:r>
      <w:proofErr w:type="spellStart"/>
      <w:r w:rsidRPr="00D82662">
        <w:t>Raystation</w:t>
      </w:r>
      <w:proofErr w:type="spellEnd"/>
      <w:r w:rsidRPr="00D82662">
        <w:t xml:space="preserve"> (CE) to ensure compat</w:t>
      </w:r>
      <w:r w:rsidR="001F6672" w:rsidRPr="00D82662">
        <w:t>i</w:t>
      </w:r>
      <w:r w:rsidRPr="00D82662">
        <w:t>bility with multiple treatment planning systems (TPS)</w:t>
      </w:r>
      <w:r w:rsidR="001F6672" w:rsidRPr="00D82662">
        <w:t xml:space="preserve">. We wanted to make the model output compatible with as many TPS as possible, and so </w:t>
      </w:r>
      <w:proofErr w:type="gramStart"/>
      <w:r w:rsidR="001F6672" w:rsidRPr="00D82662">
        <w:t>ensured</w:t>
      </w:r>
      <w:proofErr w:type="gramEnd"/>
      <w:r w:rsidR="001F6672" w:rsidRPr="00D82662">
        <w:t xml:space="preserve"> the model output follows the DICOM standard</w:t>
      </w:r>
      <w:r w:rsidRPr="00D82662">
        <w:t xml:space="preserve">. </w:t>
      </w:r>
    </w:p>
    <w:p w14:paraId="69AB38E9" w14:textId="60583421" w:rsidR="00253795" w:rsidRPr="00D82662" w:rsidRDefault="009C025F" w:rsidP="00253795">
      <w:pPr>
        <w:rPr>
          <w:ins w:id="123" w:author="Anderson, Brian" w:date="2023-08-06T14:50:00Z"/>
        </w:rPr>
      </w:pPr>
      <w:bookmarkStart w:id="124" w:name="_Hlk142226020"/>
      <w:bookmarkEnd w:id="122"/>
      <w:r w:rsidRPr="00D82662">
        <w:t>The subsequent sections expand on each step of the program’s workflow.</w:t>
      </w:r>
      <w:r w:rsidR="00B2271D">
        <w:t xml:space="preserve"> A series of videos explaining each step of the program</w:t>
      </w:r>
      <w:ins w:id="125" w:author="Anderson, Brian" w:date="2023-08-06T14:51:00Z">
        <w:r w:rsidR="00253795">
          <w:t xml:space="preserve">, including </w:t>
        </w:r>
      </w:ins>
      <w:ins w:id="126" w:author="Anderson, Brian" w:date="2023-08-06T14:52:00Z">
        <w:r w:rsidR="008A7435">
          <w:t>installation,</w:t>
        </w:r>
      </w:ins>
      <w:r w:rsidR="00B2271D">
        <w:t xml:space="preserve"> is available on YouTube</w:t>
      </w:r>
      <w:ins w:id="127" w:author="Anderson, Brian" w:date="2023-08-06T14:51:00Z">
        <w:r w:rsidR="00253795">
          <w:t xml:space="preserve">. The link to these videos </w:t>
        </w:r>
      </w:ins>
      <w:del w:id="128" w:author="Anderson, Brian" w:date="2023-08-06T14:51:00Z">
        <w:r w:rsidR="00B2271D" w:rsidDel="00253795">
          <w:delText>, linked through our GitHub page</w:delText>
        </w:r>
      </w:del>
      <w:del w:id="129" w:author="Anderson, Brian" w:date="2023-08-06T14:50:00Z">
        <w:r w:rsidR="00B2271D" w:rsidDel="00253795">
          <w:delText>.</w:delText>
        </w:r>
      </w:del>
      <w:ins w:id="130" w:author="Anderson, Brian" w:date="2023-08-06T14:53:00Z">
        <w:r w:rsidR="00B2298F">
          <w:t>is</w:t>
        </w:r>
      </w:ins>
      <w:ins w:id="131" w:author="Anderson, Brian" w:date="2023-08-06T14:50:00Z">
        <w:r w:rsidR="00253795" w:rsidRPr="00D82662">
          <w:t xml:space="preserve"> found at the bottom of </w:t>
        </w:r>
      </w:ins>
      <w:ins w:id="132" w:author="Anderson, Brian" w:date="2023-08-06T14:53:00Z">
        <w:r w:rsidR="00B2298F">
          <w:t xml:space="preserve">the program </w:t>
        </w:r>
      </w:ins>
      <w:ins w:id="133" w:author="Anderson, Brian" w:date="2023-08-06T14:50:00Z">
        <w:r w:rsidR="00253795" w:rsidRPr="00D82662">
          <w:t>GitHub page:</w:t>
        </w:r>
        <w:r w:rsidR="00253795">
          <w:t xml:space="preserve"> </w:t>
        </w:r>
        <w:r w:rsidR="00253795">
          <w:rPr>
            <w:b/>
            <w:bCs/>
          </w:rPr>
          <w:t>anon for review</w:t>
        </w:r>
        <w:r w:rsidR="00253795" w:rsidRPr="00D82662">
          <w:t xml:space="preserve"> and are continually updated to demonstrate current features and performance of the program.</w:t>
        </w:r>
      </w:ins>
    </w:p>
    <w:bookmarkEnd w:id="124"/>
    <w:p w14:paraId="08D034FE" w14:textId="68B32001" w:rsidR="0003183B" w:rsidRPr="00D82662" w:rsidRDefault="0003183B" w:rsidP="0003183B"/>
    <w:p w14:paraId="788FC068" w14:textId="5326ABFF" w:rsidR="001F5F33" w:rsidRPr="00D82662" w:rsidRDefault="009C025F" w:rsidP="005709A1">
      <w:pPr>
        <w:pStyle w:val="Heading2"/>
      </w:pPr>
      <w:r w:rsidRPr="00D82662">
        <w:lastRenderedPageBreak/>
        <w:t xml:space="preserve">Step 1: </w:t>
      </w:r>
      <w:r w:rsidR="005709A1" w:rsidRPr="00D82662">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w:t>
      </w:r>
      <w:proofErr w:type="gramStart"/>
      <w:r w:rsidR="007B090B" w:rsidRPr="00D82662">
        <w:t xml:space="preserve">specific </w:t>
      </w:r>
      <w:r w:rsidRPr="00D82662">
        <w:t xml:space="preserve"> anatomical</w:t>
      </w:r>
      <w:proofErr w:type="gramEnd"/>
      <w:r w:rsidRPr="00D82662">
        <w:t xml:space="preserve">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46295D4D"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 xml:space="preserve">re-made structure templates,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r w:rsidRPr="00D82662">
        <w:t>M</w:t>
      </w:r>
      <w:r w:rsidR="00934378" w:rsidRPr="00D82662">
        <w:t xml:space="preserve">anual creation. </w:t>
      </w:r>
      <w:bookmarkStart w:id="134" w:name="_Hlk134181568"/>
      <w:r w:rsidRPr="00D82662">
        <w:t xml:space="preserve">We wanted to ensure that users could benefit from the previously created templates that follow TG-263 nomenclature, but also </w:t>
      </w:r>
      <w:proofErr w:type="gramStart"/>
      <w:r w:rsidRPr="00D82662">
        <w:t>have the ability to</w:t>
      </w:r>
      <w:proofErr w:type="gramEnd"/>
      <w:r w:rsidRPr="00D82662">
        <w:t xml:space="preserve"> </w:t>
      </w:r>
      <w:r w:rsidR="001518AD" w:rsidRPr="00D82662">
        <w:t>c</w:t>
      </w:r>
      <w:r w:rsidRPr="00D82662">
        <w:t>reate their own templates as desired</w:t>
      </w:r>
      <w:r w:rsidR="001518AD" w:rsidRPr="00D82662">
        <w:t xml:space="preserve"> within their clinic</w:t>
      </w:r>
      <w:r w:rsidRPr="00D82662">
        <w:t>.</w:t>
      </w:r>
      <w:bookmarkEnd w:id="134"/>
    </w:p>
    <w:p w14:paraId="7C16A1E8" w14:textId="7D0C8AED" w:rsidR="001F5F33" w:rsidRPr="00D82662" w:rsidRDefault="00934378" w:rsidP="000F47AA">
      <w:r w:rsidRPr="00D82662">
        <w:t>All default templates load in ABC order, arranged by the name of the template (Table S1</w:t>
      </w:r>
      <w:bookmarkStart w:id="135" w:name="_Hlk134181681"/>
      <w:r w:rsidRPr="00D82662">
        <w:t xml:space="preserve">). </w:t>
      </w:r>
      <w:r w:rsidR="007747CF" w:rsidRPr="00D82662">
        <w:t xml:space="preserve">If the user has pre-existing templates in </w:t>
      </w:r>
      <w:r w:rsidR="001F5F33" w:rsidRPr="00D82662">
        <w:t>Varian .xml file</w:t>
      </w:r>
      <w:r w:rsidR="007747CF" w:rsidRPr="00D82662">
        <w:t xml:space="preserve"> format</w:t>
      </w:r>
      <w:r w:rsidR="001F5F33" w:rsidRPr="00D82662">
        <w:t xml:space="preserve">, </w:t>
      </w:r>
      <w:r w:rsidR="00F13D6D" w:rsidRPr="00D82662">
        <w:t>the</w:t>
      </w:r>
      <w:r w:rsidR="00240719" w:rsidRPr="00D82662">
        <w:t>y</w:t>
      </w:r>
      <w:r w:rsidR="00F13D6D" w:rsidRPr="00D82662">
        <w:t xml:space="preserve"> can be easily added </w:t>
      </w:r>
      <w:r w:rsidR="00EC35E5" w:rsidRPr="00D82662">
        <w:t>to allow for template modification within our program</w:t>
      </w:r>
      <w:r w:rsidR="00F13D6D" w:rsidRPr="00D82662">
        <w:t>.</w:t>
      </w:r>
      <w:r w:rsidRPr="00D82662">
        <w:t xml:space="preserve"> </w:t>
      </w:r>
      <w:bookmarkStart w:id="136" w:name="_Hlk142223772"/>
      <w:r w:rsidR="001E65A3" w:rsidRPr="00D82662">
        <w:t xml:space="preserve">This plugin was </w:t>
      </w:r>
      <w:del w:id="137" w:author="Anderson, Brian" w:date="2023-08-06T14:15:00Z">
        <w:r w:rsidR="001E65A3" w:rsidRPr="00D82662" w:rsidDel="00986BC9">
          <w:delText xml:space="preserve">created </w:delText>
        </w:r>
      </w:del>
      <w:ins w:id="138" w:author="Anderson, Brian" w:date="2023-08-06T14:15:00Z">
        <w:r w:rsidR="00986BC9">
          <w:t>coded</w:t>
        </w:r>
        <w:r w:rsidR="00986BC9" w:rsidRPr="00D82662">
          <w:t xml:space="preserve"> </w:t>
        </w:r>
      </w:ins>
      <w:r w:rsidR="001E65A3" w:rsidRPr="00D82662">
        <w:t xml:space="preserve">to </w:t>
      </w:r>
      <w:del w:id="139" w:author="Anderson, Brian" w:date="2023-08-06T14:13:00Z">
        <w:r w:rsidR="001E65A3" w:rsidRPr="00D82662" w:rsidDel="00986BC9">
          <w:delText xml:space="preserve">remove </w:delText>
        </w:r>
      </w:del>
      <w:ins w:id="140" w:author="Anderson, Brian" w:date="2023-08-06T14:13:00Z">
        <w:r w:rsidR="00986BC9">
          <w:t>alleviate tedious manual work in</w:t>
        </w:r>
      </w:ins>
      <w:del w:id="141" w:author="Anderson, Brian" w:date="2023-08-06T14:13:00Z">
        <w:r w:rsidR="001E65A3" w:rsidRPr="00D82662" w:rsidDel="00986BC9">
          <w:delText>any headache of</w:delText>
        </w:r>
      </w:del>
      <w:r w:rsidR="001E65A3" w:rsidRPr="00D82662">
        <w:t xml:space="preserve"> exporting</w:t>
      </w:r>
      <w:del w:id="142" w:author="Anderson, Brian" w:date="2023-08-06T14:14:00Z">
        <w:r w:rsidR="001E65A3" w:rsidRPr="00D82662" w:rsidDel="00986BC9">
          <w:delText xml:space="preserve"> </w:delText>
        </w:r>
      </w:del>
      <w:del w:id="143" w:author="Anderson, Brian" w:date="2023-08-06T14:13:00Z">
        <w:r w:rsidR="001E65A3" w:rsidRPr="00D82662" w:rsidDel="00986BC9">
          <w:delText>templates from the</w:delText>
        </w:r>
      </w:del>
      <w:r w:rsidR="001E65A3" w:rsidRPr="00D82662">
        <w:t xml:space="preserve"> Varian</w:t>
      </w:r>
      <w:ins w:id="144" w:author="Anderson, Brian" w:date="2023-08-06T14:13:00Z">
        <w:r w:rsidR="00986BC9">
          <w:t xml:space="preserve"> templates</w:t>
        </w:r>
      </w:ins>
      <w:r w:rsidR="001E65A3" w:rsidRPr="00D82662">
        <w:t xml:space="preserve"> </w:t>
      </w:r>
      <w:del w:id="145" w:author="Anderson, Brian" w:date="2023-08-06T14:15:00Z">
        <w:r w:rsidR="001E65A3" w:rsidRPr="00D82662" w:rsidDel="00986BC9">
          <w:delText xml:space="preserve">system </w:delText>
        </w:r>
      </w:del>
      <w:r w:rsidR="001E65A3" w:rsidRPr="00D82662">
        <w:t xml:space="preserve">to </w:t>
      </w:r>
      <w:del w:id="146" w:author="Anderson, Brian" w:date="2023-08-06T14:14:00Z">
        <w:r w:rsidR="001E65A3" w:rsidRPr="00D82662" w:rsidDel="00986BC9">
          <w:delText xml:space="preserve">our </w:delText>
        </w:r>
      </w:del>
      <w:ins w:id="147" w:author="Anderson, Brian" w:date="2023-08-06T14:14:00Z">
        <w:r w:rsidR="00986BC9">
          <w:t>the</w:t>
        </w:r>
        <w:r w:rsidR="00986BC9" w:rsidRPr="00D82662">
          <w:t xml:space="preserve"> </w:t>
        </w:r>
      </w:ins>
      <w:r w:rsidR="001E65A3" w:rsidRPr="00D82662">
        <w:t>program.</w:t>
      </w:r>
      <w:bookmarkEnd w:id="136"/>
      <w:r w:rsidR="001E65A3" w:rsidRPr="00D82662">
        <w:t xml:space="preserve"> </w:t>
      </w:r>
      <w:bookmarkEnd w:id="135"/>
      <w:r w:rsidR="007D6EB3" w:rsidRPr="00D82662">
        <w:t>Lastly</w:t>
      </w:r>
      <w:r w:rsidRPr="00D82662">
        <w:t xml:space="preserve">, the user may create a new template, </w:t>
      </w:r>
      <w:r w:rsidR="007D6EB3" w:rsidRPr="00D82662">
        <w:t>by adding ROIs and selecting new colors manually.</w:t>
      </w:r>
    </w:p>
    <w:p w14:paraId="63213196" w14:textId="65B07B4B" w:rsidR="001F5F33" w:rsidRPr="00D82662" w:rsidRDefault="007747CF" w:rsidP="001F5F33">
      <w:pPr>
        <w:pStyle w:val="Heading2"/>
      </w:pPr>
      <w:r w:rsidRPr="00D82662">
        <w:t>Step 2: Manipulation of ROIs</w:t>
      </w:r>
    </w:p>
    <w:p w14:paraId="78AA3323" w14:textId="26F1BC0E" w:rsidR="00EC35E5" w:rsidRPr="00D82662" w:rsidRDefault="006374CA" w:rsidP="00EC35E5">
      <w:r w:rsidRPr="00D82662">
        <w:t xml:space="preserve">After a template has been created,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CB731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 xml:space="preserve">If utilizing the premade structure sets, Recommend structures (which should be contoured in all adult definitive cases and may assist with organ selection for palliative cases) will populate first in alphabetical order as default-checked, while all Consider structures (structures considered on a case-by-case basis) will populate below in alphabetical order as default-unchecked (Figure </w:t>
      </w:r>
      <w:r w:rsidR="00CB7314">
        <w:t>2</w:t>
      </w:r>
      <w:r w:rsidR="00EC35E5" w:rsidRPr="00D82662">
        <w:t>) according to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r w:rsidR="00EC35E5" w:rsidRPr="00D82662">
        <w:t xml:space="preserve"> </w:t>
      </w:r>
      <w:r w:rsidR="00ED6A4C" w:rsidRPr="00D82662">
        <w:t xml:space="preserve">Therefore, the program is structured to allow for users to add Consider structures on an as-needed basis. </w:t>
      </w:r>
    </w:p>
    <w:p w14:paraId="792FAF10" w14:textId="5DB48DC3"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structure files into a single template. Furthermore, adding RT structures automatically populates the ontologies list.</w:t>
      </w:r>
    </w:p>
    <w:p w14:paraId="6CD1B1AF" w14:textId="19EAB60A" w:rsidR="00A6127D" w:rsidRPr="00D82662" w:rsidRDefault="003E3855" w:rsidP="001F5F33">
      <w:pPr>
        <w:pStyle w:val="Heading2"/>
      </w:pPr>
      <w:r w:rsidRPr="00D82662">
        <w:t>Step 3: Setting DICOM paths and requirements, and/or creating loadable DICOM/XML</w:t>
      </w:r>
    </w:p>
    <w:p w14:paraId="50221CA2" w14:textId="7E034133" w:rsidR="003E3855" w:rsidRPr="00D82662" w:rsidRDefault="003E3855" w:rsidP="00453A40">
      <w:r w:rsidRPr="00D82662">
        <w:t xml:space="preserve">The program </w:t>
      </w:r>
      <w:r w:rsidR="00240719" w:rsidRPr="00D82662">
        <w:t xml:space="preserve">can function </w:t>
      </w:r>
      <w:r w:rsidR="006C4885" w:rsidRPr="00D82662">
        <w:t>as a server</w:t>
      </w:r>
      <w:r w:rsidRPr="00D82662">
        <w:t xml:space="preserve"> with which </w:t>
      </w:r>
      <w:r w:rsidR="006C4885" w:rsidRPr="00D82662">
        <w:t>to</w:t>
      </w:r>
      <w:r w:rsidRPr="00D82662">
        <w:t xml:space="preserve"> create a structure </w:t>
      </w:r>
      <w:r w:rsidR="006C4885" w:rsidRPr="00D82662">
        <w:t>set</w:t>
      </w:r>
      <w:r w:rsidRPr="00D82662">
        <w:t xml:space="preserve"> for each patient image that appears in a </w:t>
      </w:r>
      <w:r w:rsidR="006C4885" w:rsidRPr="00D82662">
        <w:t>monitored</w:t>
      </w:r>
      <w:r w:rsidRPr="00D82662">
        <w:t xml:space="preserve"> folder</w:t>
      </w:r>
      <w:r w:rsidR="006C4885" w:rsidRPr="00D82662">
        <w:t xml:space="preserve"> </w:t>
      </w:r>
      <w:r w:rsidR="00496C91" w:rsidRPr="00D82662">
        <w:t>designated</w:t>
      </w:r>
      <w:r w:rsidR="006C4885" w:rsidRPr="00D82662">
        <w:t xml:space="preserve"> by the user</w:t>
      </w:r>
      <w:r w:rsidR="00240719" w:rsidRPr="00D82662">
        <w:t>. The program also</w:t>
      </w:r>
      <w:r w:rsidRPr="00D82662">
        <w:t xml:space="preserve"> </w:t>
      </w:r>
      <w:r w:rsidR="00240719" w:rsidRPr="00D82662">
        <w:t>may</w:t>
      </w:r>
      <w:r w:rsidR="006C4885" w:rsidRPr="00D82662">
        <w:t xml:space="preserve"> create structure templates to be assigned to patients within the TPS.</w:t>
      </w:r>
    </w:p>
    <w:p w14:paraId="209AD5D7" w14:textId="77777777" w:rsidR="0076104B" w:rsidRPr="00D82662" w:rsidRDefault="006C4885" w:rsidP="004B6560">
      <w:r w:rsidRPr="00D82662">
        <w:t xml:space="preserve">If set up as a server, </w:t>
      </w:r>
      <w:r w:rsidR="00844F51" w:rsidRPr="00D82662">
        <w:t xml:space="preserve">the program will loop through each of the monitored paths defined within each template. A file system watcher monitors for file changes at each path, waiting </w:t>
      </w:r>
      <w:proofErr w:type="gramStart"/>
      <w:r w:rsidR="00844F51" w:rsidRPr="00D82662">
        <w:t>a period of time</w:t>
      </w:r>
      <w:proofErr w:type="gramEnd"/>
      <w:r w:rsidR="00844F51" w:rsidRPr="00D82662">
        <w:t xml:space="preserve"> between each change to ensure all files are uploaded before the process begins</w:t>
      </w:r>
      <w:r w:rsidR="0076104B" w:rsidRPr="00D82662">
        <w:t xml:space="preserve">. </w:t>
      </w:r>
      <w:bookmarkStart w:id="148" w:name="_Hlk134182202"/>
      <w:r w:rsidR="0076104B" w:rsidRPr="00D82662">
        <w:t>This is performed since DICOM images are often uploaded to a server after acquisition on the CT. The upload process can take time, depending on the size of the scan and latency of the network. This file system watcher ensures the entire DICOM dataset is present before an RT structure is generated</w:t>
      </w:r>
      <w:r w:rsidR="00844F51" w:rsidRPr="00D82662">
        <w:t>.</w:t>
      </w:r>
      <w:bookmarkEnd w:id="148"/>
    </w:p>
    <w:p w14:paraId="6E26B3CD" w14:textId="77777777" w:rsidR="008E36E6" w:rsidRPr="00D82662" w:rsidRDefault="00496C91" w:rsidP="004B6560">
      <w:bookmarkStart w:id="149" w:name="_Hlk134182433"/>
      <w:r w:rsidRPr="00D82662">
        <w:t>If the DICOM images are consistently placed within the same folder</w:t>
      </w:r>
      <w:r w:rsidR="008E36E6" w:rsidRPr="00D82662">
        <w:t xml:space="preserve"> (server location </w:t>
      </w:r>
      <w:proofErr w:type="spellStart"/>
      <w:r w:rsidR="008E36E6" w:rsidRPr="00D82662">
        <w:t>post acquisition</w:t>
      </w:r>
      <w:proofErr w:type="spellEnd"/>
      <w:r w:rsidR="008E36E6" w:rsidRPr="00D82662">
        <w:t xml:space="preserve"> where all acquired images are deposited)</w:t>
      </w:r>
      <w:r w:rsidRPr="00D82662">
        <w:t xml:space="preserve">, the users can define values </w:t>
      </w:r>
      <w:r w:rsidR="008E36E6" w:rsidRPr="00D82662">
        <w:t>with</w:t>
      </w:r>
      <w:r w:rsidRPr="00D82662">
        <w:t>in the Series Description or Study Description</w:t>
      </w:r>
      <w:r w:rsidR="008E36E6" w:rsidRPr="00D82662">
        <w:t xml:space="preserve"> to indicate which template should be run automatically. For example, including the </w:t>
      </w:r>
      <w:r w:rsidR="008E36E6" w:rsidRPr="00D82662">
        <w:lastRenderedPageBreak/>
        <w:t>tag ‘</w:t>
      </w:r>
      <w:proofErr w:type="spellStart"/>
      <w:r w:rsidR="008E36E6" w:rsidRPr="00D82662">
        <w:t>Breast_CW</w:t>
      </w:r>
      <w:proofErr w:type="spellEnd"/>
      <w:r w:rsidR="008E36E6" w:rsidRPr="00D82662">
        <w:t>’ in the Series Description during acquisition could ping the program to automatically create the ‘</w:t>
      </w:r>
      <w:proofErr w:type="spellStart"/>
      <w:r w:rsidR="008E36E6" w:rsidRPr="00D82662">
        <w:t>Breast_CW</w:t>
      </w:r>
      <w:proofErr w:type="spellEnd"/>
      <w:r w:rsidR="008E36E6" w:rsidRPr="00D82662">
        <w:t>’ template.</w:t>
      </w:r>
      <w:bookmarkEnd w:id="149"/>
      <w:r w:rsidRPr="00D82662">
        <w:t xml:space="preserve"> </w:t>
      </w:r>
    </w:p>
    <w:p w14:paraId="7D31442C" w14:textId="7EBB2FD3" w:rsidR="00844F51" w:rsidRPr="00D82662" w:rsidRDefault="00844F51" w:rsidP="004B6560">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w:t>
      </w:r>
      <w:proofErr w:type="gramStart"/>
      <w:r w:rsidR="004A5C76" w:rsidRPr="00D82662">
        <w:t>name</w:t>
      </w:r>
      <w:r w:rsidRPr="00D82662">
        <w:t>}_</w:t>
      </w:r>
      <w:proofErr w:type="gramEnd"/>
      <w:r w:rsidRPr="00D82662">
        <w:t>{UID}.</w:t>
      </w:r>
      <w:proofErr w:type="spellStart"/>
      <w:r w:rsidRPr="00D82662">
        <w:t>dcm</w:t>
      </w:r>
      <w:proofErr w:type="spellEnd"/>
      <w:r w:rsidRPr="00D82662">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266FB77" w:rsidR="001F5F33" w:rsidRDefault="00B56154" w:rsidP="001F5F33">
      <w:bookmarkStart w:id="150" w:name="_Hlk142224007"/>
      <w:r w:rsidRPr="00D82662">
        <w:t>If the user instead wishes to create a</w:t>
      </w:r>
      <w:ins w:id="151" w:author="Anderson, Brian" w:date="2023-08-06T14:18:00Z">
        <w:r w:rsidR="00986BC9">
          <w:t>n anonymous CT</w:t>
        </w:r>
      </w:ins>
      <w:del w:id="152" w:author="Anderson, Brian" w:date="2023-08-06T14:18:00Z">
        <w:r w:rsidRPr="00D82662" w:rsidDel="00986BC9">
          <w:delText xml:space="preserve"> dummy patient</w:delText>
        </w:r>
      </w:del>
      <w:r w:rsidRPr="00D82662">
        <w:t xml:space="preserve"> and load RT Structure files</w:t>
      </w:r>
      <w:ins w:id="153" w:author="Anderson, Brian" w:date="2023-08-06T14:18:00Z">
        <w:r w:rsidR="00986BC9">
          <w:t>,</w:t>
        </w:r>
      </w:ins>
      <w:r w:rsidRPr="00D82662">
        <w:t xml:space="preserve"> to </w:t>
      </w:r>
      <w:ins w:id="154" w:author="Anderson, Brian" w:date="2023-08-06T14:18:00Z">
        <w:r w:rsidR="00986BC9">
          <w:t xml:space="preserve">later </w:t>
        </w:r>
      </w:ins>
      <w:r w:rsidRPr="00D82662">
        <w:t>save as templates</w:t>
      </w:r>
      <w:ins w:id="155" w:author="Anderson, Brian" w:date="2023-08-06T14:18:00Z">
        <w:r w:rsidR="00986BC9">
          <w:t>,</w:t>
        </w:r>
      </w:ins>
      <w:r w:rsidR="000F1B1B" w:rsidRPr="00D82662">
        <w:t xml:space="preserve"> </w:t>
      </w:r>
      <w:r w:rsidRPr="00D82662">
        <w:t>they can select the ‘Create folder with loadable RTs’. This will create a folder</w:t>
      </w:r>
      <w:r w:rsidR="00EC0858" w:rsidRPr="00D82662">
        <w:t xml:space="preserve"> with a previously anonymized four-slice CT and generate the available structure templates as described above</w:t>
      </w:r>
      <w:r w:rsidR="001F5F33" w:rsidRPr="00D82662">
        <w:t>.</w:t>
      </w:r>
      <w:bookmarkEnd w:id="150"/>
      <w:r w:rsidR="00496C91" w:rsidRPr="00D82662">
        <w:t xml:space="preserve">  The </w:t>
      </w:r>
      <w:r w:rsidR="001F5F33" w:rsidRPr="00D82662">
        <w:t xml:space="preserve">user </w:t>
      </w:r>
      <w:r w:rsidR="00496C91" w:rsidRPr="00D82662">
        <w:t>may also</w:t>
      </w:r>
      <w:r w:rsidR="001F5F33" w:rsidRPr="00D82662">
        <w:t xml:space="preserve"> create a series of loadable XML files </w:t>
      </w:r>
      <w:r w:rsidR="00496C91" w:rsidRPr="00D82662">
        <w:t>by selecting</w:t>
      </w:r>
      <w:r w:rsidR="001F5F33" w:rsidRPr="00D82662">
        <w:t xml:space="preserve"> the ‘Create folder with loadable Varian </w:t>
      </w:r>
      <w:proofErr w:type="spellStart"/>
      <w:r w:rsidR="001F5F33" w:rsidRPr="00D82662">
        <w:t>Xmls</w:t>
      </w:r>
      <w:proofErr w:type="spellEnd"/>
      <w:r w:rsidR="001F5F33" w:rsidRPr="00D82662">
        <w:t>’.</w:t>
      </w:r>
      <w:r w:rsidR="00EC0858" w:rsidRPr="00D82662">
        <w:t xml:space="preserve"> Generated .xml files follow the </w:t>
      </w:r>
      <w:r w:rsidR="008B5C15" w:rsidRPr="00D82662">
        <w:t xml:space="preserve">2001 </w:t>
      </w:r>
      <w:proofErr w:type="spellStart"/>
      <w:r w:rsidR="008B5C15" w:rsidRPr="00D82662">
        <w:t>xmlscheme</w:t>
      </w:r>
      <w:proofErr w:type="spellEnd"/>
      <w:r w:rsidR="008B5C15" w:rsidRPr="00D82662">
        <w:t xml:space="preserve"> instance version 1.2. The default .xml file is present within our GitHub page named ‘Structure Template.xml’.</w:t>
      </w:r>
      <w:r w:rsidR="001F5F33" w:rsidRPr="00D82662">
        <w:t xml:space="preserve"> </w:t>
      </w:r>
      <w:r w:rsidR="00906EFC" w:rsidRPr="00D82662">
        <w:t xml:space="preserve">By </w:t>
      </w:r>
      <w:proofErr w:type="gramStart"/>
      <w:r w:rsidR="00906EFC" w:rsidRPr="00D82662">
        <w:t>default</w:t>
      </w:r>
      <w:proofErr w:type="gramEnd"/>
      <w:r w:rsidR="00906EFC" w:rsidRPr="00D82662">
        <w:t xml:space="preserve"> t</w:t>
      </w:r>
      <w:r w:rsidR="001F5F33" w:rsidRPr="00D82662">
        <w:t xml:space="preserve">he program will </w:t>
      </w:r>
      <w:r w:rsidR="008367DD" w:rsidRPr="00D82662">
        <w:t>attempt to</w:t>
      </w:r>
      <w:r w:rsidR="001F5F33" w:rsidRPr="00D82662">
        <w:t xml:space="preserve"> find the current Varian directory of .xml files, allowing for easy uploading.</w:t>
      </w:r>
    </w:p>
    <w:p w14:paraId="5F4E7B55" w14:textId="502B8CC9" w:rsidR="007C160F" w:rsidRDefault="007C160F" w:rsidP="001F5F33">
      <w:pPr>
        <w:rPr>
          <w:ins w:id="156" w:author="Anderson, Brian" w:date="2023-08-06T14:48:00Z"/>
        </w:rPr>
      </w:pPr>
      <w:r>
        <w:t>Detailed descriptions of what is occurring ‘behind the scenes’ can be found within the supplementary documentation.</w:t>
      </w:r>
    </w:p>
    <w:p w14:paraId="568BA5BC" w14:textId="5B830851" w:rsidR="00E2530F" w:rsidRDefault="00E2530F">
      <w:pPr>
        <w:pStyle w:val="Heading2"/>
        <w:rPr>
          <w:ins w:id="157" w:author="Anderson, Brian" w:date="2023-08-06T14:48:00Z"/>
        </w:rPr>
        <w:pPrChange w:id="158" w:author="Anderson, Brian" w:date="2023-08-06T14:48:00Z">
          <w:pPr/>
        </w:pPrChange>
      </w:pPr>
      <w:ins w:id="159" w:author="Anderson, Brian" w:date="2023-08-06T14:48:00Z">
        <w:r>
          <w:t>Creation of DICOM-RT files</w:t>
        </w:r>
      </w:ins>
    </w:p>
    <w:p w14:paraId="03F22AEC" w14:textId="7B614ACE" w:rsidR="00E2530F" w:rsidRPr="00D82662" w:rsidRDefault="00E2530F" w:rsidP="001F5F33">
      <w:ins w:id="160" w:author="Anderson, Brian" w:date="2023-08-06T14:48:00Z">
        <w:r w:rsidRPr="00D82662">
          <w:t>DICOM</w:t>
        </w:r>
        <w:r>
          <w:t>-RT</w:t>
        </w:r>
        <w:r w:rsidRPr="00D82662">
          <w:t xml:space="preserve"> files are </w:t>
        </w:r>
        <w:r>
          <w:t>create</w:t>
        </w:r>
      </w:ins>
      <w:ins w:id="161" w:author="Anderson, Brian" w:date="2023-08-06T14:49:00Z">
        <w:r>
          <w:t>d</w:t>
        </w:r>
      </w:ins>
      <w:ins w:id="162" w:author="Anderson, Brian" w:date="2023-08-06T14:48:00Z">
        <w:r w:rsidRPr="00D82662">
          <w:t xml:space="preserve"> via the publicly available </w:t>
        </w:r>
        <w:proofErr w:type="spellStart"/>
        <w:r w:rsidRPr="00D82662">
          <w:t>FellowOakDicom</w:t>
        </w:r>
        <w:proofErr w:type="spellEnd"/>
        <w:r w:rsidRPr="00D82662">
          <w:t xml:space="preserve"> package</w:t>
        </w:r>
        <w:r w:rsidRPr="00D82662">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Pr="00D82662">
          <w:fldChar w:fldCharType="separate"/>
        </w:r>
        <w:r w:rsidRPr="00D82662">
          <w:rPr>
            <w:noProof/>
            <w:vertAlign w:val="superscript"/>
          </w:rPr>
          <w:t>8</w:t>
        </w:r>
        <w:r w:rsidRPr="00D82662">
          <w:fldChar w:fldCharType="end"/>
        </w:r>
        <w:r w:rsidRPr="00D82662">
          <w:t>, and a C# wrapper for the ITK coding package, SimpleITK</w:t>
        </w:r>
        <w:r w:rsidRPr="00D82662">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Pr="00D82662">
          <w:fldChar w:fldCharType="separate"/>
        </w:r>
        <w:r w:rsidRPr="00D82662">
          <w:rPr>
            <w:noProof/>
            <w:vertAlign w:val="superscript"/>
          </w:rPr>
          <w:t>9</w:t>
        </w:r>
        <w:r w:rsidRPr="00D82662">
          <w:fldChar w:fldCharType="end"/>
        </w:r>
        <w:r w:rsidRPr="00D82662">
          <w:t>. The framework for creating RT Structure files in Python has been previously reported</w:t>
        </w:r>
        <w:r w:rsidRPr="00D82662">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Pr="00D82662">
          <w:fldChar w:fldCharType="separate"/>
        </w:r>
        <w:r w:rsidRPr="00D82662">
          <w:rPr>
            <w:noProof/>
            <w:vertAlign w:val="superscript"/>
          </w:rPr>
          <w:t>10</w:t>
        </w:r>
        <w:r w:rsidRPr="00D82662">
          <w:fldChar w:fldCharType="end"/>
        </w:r>
      </w:ins>
      <w:ins w:id="163" w:author="Anderson, Brian" w:date="2023-08-06T14:49:00Z">
        <w:r w:rsidR="00402035">
          <w:t>, and a similar process is used here</w:t>
        </w:r>
      </w:ins>
      <w:ins w:id="164" w:author="Anderson, Brian" w:date="2023-08-06T14:48:00Z">
        <w:r w:rsidRPr="00D82662">
          <w:t>.</w:t>
        </w:r>
      </w:ins>
    </w:p>
    <w:p w14:paraId="513F5EEC" w14:textId="70B7641A" w:rsidR="00FB45FA" w:rsidRPr="00D82662" w:rsidRDefault="00263FD5" w:rsidP="0062555E">
      <w:pPr>
        <w:pStyle w:val="Heading1"/>
      </w:pPr>
      <w:r w:rsidRPr="00D82662">
        <w:t>D</w:t>
      </w:r>
      <w:r w:rsidR="007C0881" w:rsidRPr="00D82662">
        <w:t xml:space="preserve">iscussion </w:t>
      </w:r>
    </w:p>
    <w:p w14:paraId="54E5E868" w14:textId="4E48780E" w:rsidR="00EE12AA" w:rsidRPr="00D82662" w:rsidRDefault="00BC794B" w:rsidP="00FB45FA">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compatible 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w:t>
      </w:r>
      <w:proofErr w:type="spellStart"/>
      <w:r w:rsidR="0055158D" w:rsidRPr="00D82662">
        <w:t>Raystation</w:t>
      </w:r>
      <w:proofErr w:type="spellEnd"/>
      <w:r w:rsidR="0055158D" w:rsidRPr="00D82662">
        <w:t xml:space="preserve"> v12.1, and Eclipse v15.6, although output should be compatible with all TPS utilizing the DICOM standard. </w:t>
      </w:r>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data pooling and outcomes research.</w:t>
      </w:r>
      <w:r w:rsidR="005621B6" w:rsidRPr="00D82662">
        <w:t xml:space="preserve"> Furthermore, we hope that this tool can help reduce medical errors and facilitating quality improvement activities.</w:t>
      </w:r>
    </w:p>
    <w:p w14:paraId="03E0E35F" w14:textId="3B63F80D" w:rsidR="00FB45FA" w:rsidRPr="00D82662" w:rsidRDefault="00EE12AA" w:rsidP="00141850">
      <w:r w:rsidRPr="00D82662">
        <w:t>The</w:t>
      </w:r>
      <w:r w:rsidR="00E70B4C" w:rsidRPr="00D82662">
        <w:t xml:space="preserve"> </w:t>
      </w:r>
      <w:r w:rsidR="0073644F" w:rsidRPr="00D82662">
        <w:t xml:space="preserve">DICOM Template Maker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p>
    <w:p w14:paraId="16342634" w14:textId="5152C53F" w:rsidR="000E15CA" w:rsidRPr="00D82662" w:rsidRDefault="000E15CA" w:rsidP="00141850">
      <w:bookmarkStart w:id="165" w:name="_Hlk134183139"/>
      <w:r w:rsidRPr="00D82662">
        <w:lastRenderedPageBreak/>
        <w:t xml:space="preserve">The largest risk that we could foresee is that the program continually updates </w:t>
      </w:r>
      <w:proofErr w:type="spellStart"/>
      <w:proofErr w:type="gramStart"/>
      <w:r w:rsidRPr="00D82662">
        <w:t>it’s</w:t>
      </w:r>
      <w:proofErr w:type="spellEnd"/>
      <w:proofErr w:type="gramEnd"/>
      <w:r w:rsidRPr="00D82662">
        <w:t xml:space="preserve"> own previously generated RT Structure files. To ensure this does not happen, the program internally tracks which images have been previously viewed (via Series Instance UID</w:t>
      </w:r>
      <w:proofErr w:type="gramStart"/>
      <w:r w:rsidRPr="00D82662">
        <w:t>), and</w:t>
      </w:r>
      <w:proofErr w:type="gramEnd"/>
      <w:r w:rsidRPr="00D82662">
        <w:t xml:space="preserve"> creates each RT Structure file with that same Series Instance UID. The program </w:t>
      </w:r>
      <w:ins w:id="166" w:author="Anderson, Brian" w:date="2023-08-06T14:21:00Z">
        <w:r w:rsidR="00986BC9">
          <w:t xml:space="preserve">is coded to check if </w:t>
        </w:r>
      </w:ins>
      <w:ins w:id="167" w:author="Anderson, Brian" w:date="2023-08-06T14:24:00Z">
        <w:r w:rsidR="00280615">
          <w:t>each template</w:t>
        </w:r>
      </w:ins>
      <w:ins w:id="168" w:author="Anderson, Brian" w:date="2023-08-06T14:21:00Z">
        <w:r w:rsidR="00986BC9">
          <w:t xml:space="preserve"> RT Structure file </w:t>
        </w:r>
      </w:ins>
      <w:del w:id="169" w:author="Anderson, Brian" w:date="2023-08-06T14:21:00Z">
        <w:r w:rsidRPr="00D82662" w:rsidDel="00986BC9">
          <w:delText xml:space="preserve">never opens or edits an </w:delText>
        </w:r>
      </w:del>
      <w:r w:rsidRPr="00D82662">
        <w:t>already exist</w:t>
      </w:r>
      <w:ins w:id="170" w:author="Anderson, Brian" w:date="2023-08-06T14:21:00Z">
        <w:r w:rsidR="00986BC9">
          <w:t>s</w:t>
        </w:r>
      </w:ins>
      <w:del w:id="171" w:author="Anderson, Brian" w:date="2023-08-06T14:21:00Z">
        <w:r w:rsidRPr="00D82662" w:rsidDel="00986BC9">
          <w:delText>ing</w:delText>
        </w:r>
      </w:del>
      <w:del w:id="172" w:author="Anderson, Brian" w:date="2023-08-06T14:22:00Z">
        <w:r w:rsidRPr="00D82662" w:rsidDel="00986BC9">
          <w:delText xml:space="preserve"> RT Structure file</w:delText>
        </w:r>
      </w:del>
      <w:r w:rsidRPr="00D82662">
        <w:t xml:space="preserve">, and </w:t>
      </w:r>
      <w:ins w:id="173" w:author="Anderson, Brian" w:date="2023-08-06T14:25:00Z">
        <w:r w:rsidR="005B08DF">
          <w:t>so prevents a continuous recreation of the same set</w:t>
        </w:r>
      </w:ins>
      <w:del w:id="174" w:author="Anderson, Brian" w:date="2023-08-06T14:25:00Z">
        <w:r w:rsidRPr="00D82662" w:rsidDel="005B08DF">
          <w:delText xml:space="preserve">so presents no risk to work flows </w:delText>
        </w:r>
      </w:del>
      <w:del w:id="175" w:author="Anderson, Brian" w:date="2023-08-06T14:24:00Z">
        <w:r w:rsidRPr="00D82662" w:rsidDel="00280615">
          <w:delText>already present by the user</w:delText>
        </w:r>
      </w:del>
      <w:r w:rsidRPr="00D82662">
        <w:t>.</w:t>
      </w:r>
    </w:p>
    <w:bookmarkEnd w:id="165"/>
    <w:p w14:paraId="49B950E8" w14:textId="2333616A"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DICOM Template Maker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DICOM Template Make</w:t>
      </w:r>
      <w:r w:rsidR="00626326" w:rsidRPr="00D82662">
        <w:t xml:space="preserve">r </w:t>
      </w:r>
      <w:r w:rsidR="00644F59" w:rsidRPr="00D82662">
        <w:t>u</w:t>
      </w:r>
      <w:r w:rsidR="00BC794B" w:rsidRPr="00D82662">
        <w:t>s</w:t>
      </w:r>
      <w:r w:rsidR="00644F59" w:rsidRPr="00D82662">
        <w:t>ing</w:t>
      </w:r>
      <w:r w:rsidR="00626326" w:rsidRPr="00D82662">
        <w:t xml:space="preserve"> </w:t>
      </w:r>
      <w:proofErr w:type="spellStart"/>
      <w:r w:rsidR="00626326" w:rsidRPr="00D82662">
        <w:t>AirTable</w:t>
      </w:r>
      <w:proofErr w:type="spellEnd"/>
      <w:r w:rsidR="00626326" w:rsidRPr="00D82662">
        <w:t xml:space="preserv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r w:rsidR="003D1B1D" w:rsidRPr="00D82662">
        <w:t>DICOM Template Maker</w:t>
      </w:r>
      <w:r w:rsidR="004B6560" w:rsidRPr="00D82662">
        <w:t>, along with field testing at several clinical sites.</w:t>
      </w:r>
    </w:p>
    <w:p w14:paraId="380DA788" w14:textId="6A18B75D" w:rsidR="00FE248D" w:rsidRPr="00D82662" w:rsidRDefault="007C0881" w:rsidP="0062555E">
      <w:pPr>
        <w:pStyle w:val="Heading1"/>
      </w:pPr>
      <w:r w:rsidRPr="00D82662">
        <w:t>Conclusion</w:t>
      </w:r>
    </w:p>
    <w:p w14:paraId="16A8C5A1" w14:textId="6900C26E"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r w:rsidR="00B72641" w:rsidRPr="00D82662">
        <w:t xml:space="preserve">drastically 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 xml:space="preserve">Both </w:t>
      </w:r>
      <w:proofErr w:type="gramStart"/>
      <w:r w:rsidR="00AD7960" w:rsidRPr="00D82662">
        <w:t>patient-specific</w:t>
      </w:r>
      <w:proofErr w:type="gramEnd"/>
      <w:r w:rsidR="00AD7960" w:rsidRPr="00D82662">
        <w:t xml:space="preserve"> DICOM RT Structure files and Varian XML template files can be easily created.</w:t>
      </w:r>
    </w:p>
    <w:p w14:paraId="7F6C8657" w14:textId="61BB19FA" w:rsidR="0002678A" w:rsidRPr="00D82662" w:rsidRDefault="0002678A" w:rsidP="00A940B4">
      <w:pPr>
        <w:pStyle w:val="Heading1"/>
      </w:pPr>
      <w:bookmarkStart w:id="176" w:name="_Hlk135828489"/>
      <w:r w:rsidRPr="00D82662">
        <w:t>References</w:t>
      </w:r>
    </w:p>
    <w:bookmarkEnd w:id="176"/>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D82662">
        <w:instrText xml:space="preserve">ADDIN Mendeley Bibliography CSL_BIBLIOGRAPHY </w:instrText>
      </w:r>
      <w:r w:rsidRPr="00D82662">
        <w:fldChar w:fldCharType="separate"/>
      </w:r>
      <w:r w:rsidR="00663B55" w:rsidRPr="00663B55">
        <w:rPr>
          <w:rFonts w:ascii="Calibri" w:hAnsi="Calibri" w:cs="Calibri"/>
          <w:noProof/>
          <w:szCs w:val="24"/>
        </w:rPr>
        <w:t xml:space="preserve">1. </w:t>
      </w:r>
      <w:r w:rsidR="00663B55" w:rsidRPr="00663B55">
        <w:rPr>
          <w:rFonts w:ascii="Calibri" w:hAnsi="Calibri" w:cs="Calibri"/>
          <w:noProof/>
          <w:szCs w:val="24"/>
        </w:rPr>
        <w:tab/>
        <w:t xml:space="preserve">Mayo CS, Moran JM, Bosch W, et al. 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2nd ed. (Ozyigit G, Chao KSC, Apisarnthanarax S, eds.). Lippincott Williams &amp; Wilkins; 2005.</w:t>
      </w:r>
    </w:p>
    <w:p w14:paraId="59CDCC1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6. </w:t>
      </w:r>
      <w:r w:rsidRPr="00663B55">
        <w:rPr>
          <w:rFonts w:ascii="Calibri" w:hAnsi="Calibri" w:cs="Calibri"/>
          <w:noProof/>
          <w:szCs w:val="24"/>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7. </w:t>
      </w:r>
      <w:r w:rsidRPr="00663B55">
        <w:rPr>
          <w:rFonts w:ascii="Calibri" w:hAnsi="Calibri" w:cs="Calibri"/>
          <w:noProof/>
          <w:szCs w:val="24"/>
        </w:rPr>
        <w:tab/>
        <w:t>2013 MC. C# Language Specification Version .NET 4.8.1. Published online 2013. Accessed January 31, 2023. https://dotnet.microsoft.com/en-us/download/dotnet-framework</w:t>
      </w:r>
    </w:p>
    <w:p w14:paraId="7D2C295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lastRenderedPageBreak/>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2. </w:t>
      </w:r>
      <w:r w:rsidRPr="00663B55">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63B55">
        <w:rPr>
          <w:rFonts w:ascii="Calibri" w:hAnsi="Calibri" w:cs="Calibri"/>
          <w:i/>
          <w:iCs/>
          <w:noProof/>
          <w:szCs w:val="24"/>
        </w:rPr>
        <w:t>Adv Radiat Oncol</w:t>
      </w:r>
      <w:r w:rsidRPr="00663B55">
        <w:rPr>
          <w:rFonts w:ascii="Calibri" w:hAnsi="Calibri" w:cs="Calibri"/>
          <w:noProof/>
          <w:szCs w:val="24"/>
        </w:rPr>
        <w:t>. 2018;4(1):191-200. doi:10.1016/J.ADRO.2018.09.013</w:t>
      </w:r>
    </w:p>
    <w:p w14:paraId="3EB5BA1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663B55">
        <w:rPr>
          <w:rFonts w:ascii="Calibri" w:hAnsi="Calibri" w:cs="Calibri"/>
          <w:noProof/>
          <w:szCs w:val="24"/>
        </w:rPr>
        <w:t xml:space="preserve">13. </w:t>
      </w:r>
      <w:r w:rsidRPr="00663B55">
        <w:rPr>
          <w:rFonts w:ascii="Calibri" w:hAnsi="Calibri" w:cs="Calibri"/>
          <w:noProof/>
          <w:szCs w:val="24"/>
        </w:rPr>
        <w:tab/>
        <w:t xml:space="preserve">Cardan RA, Covington EL, Popple RA. 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Brian">
    <w15:presenceInfo w15:providerId="AD" w15:userId="S::b5anderson@health.ucsd.edu::007e2feb-9ee3-4694-a5a9-0e79d13bd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98A"/>
    <w:rsid w:val="00097F3E"/>
    <w:rsid w:val="000A1C84"/>
    <w:rsid w:val="000A3B82"/>
    <w:rsid w:val="000A700A"/>
    <w:rsid w:val="000B119A"/>
    <w:rsid w:val="000B346C"/>
    <w:rsid w:val="000B62AA"/>
    <w:rsid w:val="000B7A57"/>
    <w:rsid w:val="000B7C67"/>
    <w:rsid w:val="000C525E"/>
    <w:rsid w:val="000C5EC1"/>
    <w:rsid w:val="000D5817"/>
    <w:rsid w:val="000D6B6C"/>
    <w:rsid w:val="000D758E"/>
    <w:rsid w:val="000E15CA"/>
    <w:rsid w:val="000F1B1B"/>
    <w:rsid w:val="000F47AA"/>
    <w:rsid w:val="000F70C5"/>
    <w:rsid w:val="00100470"/>
    <w:rsid w:val="0010384E"/>
    <w:rsid w:val="00103EB2"/>
    <w:rsid w:val="0011397C"/>
    <w:rsid w:val="00115CC2"/>
    <w:rsid w:val="00126906"/>
    <w:rsid w:val="001327E0"/>
    <w:rsid w:val="00134DA5"/>
    <w:rsid w:val="00141850"/>
    <w:rsid w:val="001518AD"/>
    <w:rsid w:val="00153CB7"/>
    <w:rsid w:val="00154E15"/>
    <w:rsid w:val="00156C1D"/>
    <w:rsid w:val="00162D0B"/>
    <w:rsid w:val="00164896"/>
    <w:rsid w:val="0017096E"/>
    <w:rsid w:val="00174E8E"/>
    <w:rsid w:val="00175F1D"/>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31507"/>
    <w:rsid w:val="00232A0F"/>
    <w:rsid w:val="002359E0"/>
    <w:rsid w:val="00235D79"/>
    <w:rsid w:val="00240719"/>
    <w:rsid w:val="00247106"/>
    <w:rsid w:val="00247149"/>
    <w:rsid w:val="00252212"/>
    <w:rsid w:val="00252940"/>
    <w:rsid w:val="00253795"/>
    <w:rsid w:val="00253D46"/>
    <w:rsid w:val="00263FD5"/>
    <w:rsid w:val="00272639"/>
    <w:rsid w:val="00276D2B"/>
    <w:rsid w:val="00277A4B"/>
    <w:rsid w:val="00280615"/>
    <w:rsid w:val="00280BFC"/>
    <w:rsid w:val="002830E6"/>
    <w:rsid w:val="00283562"/>
    <w:rsid w:val="00283D99"/>
    <w:rsid w:val="00283F70"/>
    <w:rsid w:val="00285EAF"/>
    <w:rsid w:val="0029312E"/>
    <w:rsid w:val="002A076A"/>
    <w:rsid w:val="002A1237"/>
    <w:rsid w:val="002A3D89"/>
    <w:rsid w:val="002A4E42"/>
    <w:rsid w:val="002A75FD"/>
    <w:rsid w:val="002B0A00"/>
    <w:rsid w:val="002B0FD0"/>
    <w:rsid w:val="002B515F"/>
    <w:rsid w:val="002B611C"/>
    <w:rsid w:val="002C0B24"/>
    <w:rsid w:val="002C160C"/>
    <w:rsid w:val="002C287D"/>
    <w:rsid w:val="002C370F"/>
    <w:rsid w:val="002C5509"/>
    <w:rsid w:val="002C7055"/>
    <w:rsid w:val="002D15D1"/>
    <w:rsid w:val="002E4D60"/>
    <w:rsid w:val="002E7500"/>
    <w:rsid w:val="00306C64"/>
    <w:rsid w:val="00307BCB"/>
    <w:rsid w:val="00312550"/>
    <w:rsid w:val="00320E66"/>
    <w:rsid w:val="00324160"/>
    <w:rsid w:val="00324679"/>
    <w:rsid w:val="003256B7"/>
    <w:rsid w:val="00325DBB"/>
    <w:rsid w:val="00345832"/>
    <w:rsid w:val="00347BC6"/>
    <w:rsid w:val="00347DA8"/>
    <w:rsid w:val="00347F29"/>
    <w:rsid w:val="00350712"/>
    <w:rsid w:val="0035796E"/>
    <w:rsid w:val="003643E5"/>
    <w:rsid w:val="00365892"/>
    <w:rsid w:val="003670F7"/>
    <w:rsid w:val="003715E9"/>
    <w:rsid w:val="00371EC2"/>
    <w:rsid w:val="003727BE"/>
    <w:rsid w:val="0037723E"/>
    <w:rsid w:val="0038316D"/>
    <w:rsid w:val="00386683"/>
    <w:rsid w:val="00393210"/>
    <w:rsid w:val="00394FA5"/>
    <w:rsid w:val="003B193D"/>
    <w:rsid w:val="003B414D"/>
    <w:rsid w:val="003B5359"/>
    <w:rsid w:val="003C140B"/>
    <w:rsid w:val="003C29B9"/>
    <w:rsid w:val="003D0BBB"/>
    <w:rsid w:val="003D15A5"/>
    <w:rsid w:val="003D1B1D"/>
    <w:rsid w:val="003D3124"/>
    <w:rsid w:val="003D59E3"/>
    <w:rsid w:val="003D5F04"/>
    <w:rsid w:val="003D7D5D"/>
    <w:rsid w:val="003E0FF5"/>
    <w:rsid w:val="003E3855"/>
    <w:rsid w:val="003E6FAF"/>
    <w:rsid w:val="003E74E4"/>
    <w:rsid w:val="003F1A26"/>
    <w:rsid w:val="003F3054"/>
    <w:rsid w:val="004008CE"/>
    <w:rsid w:val="00402035"/>
    <w:rsid w:val="00402EF0"/>
    <w:rsid w:val="00414C5D"/>
    <w:rsid w:val="00417ABA"/>
    <w:rsid w:val="00421163"/>
    <w:rsid w:val="00426644"/>
    <w:rsid w:val="00430343"/>
    <w:rsid w:val="00440838"/>
    <w:rsid w:val="00440E7D"/>
    <w:rsid w:val="00440F9B"/>
    <w:rsid w:val="004460A1"/>
    <w:rsid w:val="00452071"/>
    <w:rsid w:val="00453A40"/>
    <w:rsid w:val="00453DC3"/>
    <w:rsid w:val="00455EB8"/>
    <w:rsid w:val="004566F6"/>
    <w:rsid w:val="00473533"/>
    <w:rsid w:val="0048328D"/>
    <w:rsid w:val="0048499A"/>
    <w:rsid w:val="00493DAF"/>
    <w:rsid w:val="00496C91"/>
    <w:rsid w:val="00496D2B"/>
    <w:rsid w:val="004979DB"/>
    <w:rsid w:val="004A3858"/>
    <w:rsid w:val="004A5C76"/>
    <w:rsid w:val="004B0792"/>
    <w:rsid w:val="004B1BE1"/>
    <w:rsid w:val="004B535C"/>
    <w:rsid w:val="004B6560"/>
    <w:rsid w:val="004B75E0"/>
    <w:rsid w:val="004B768F"/>
    <w:rsid w:val="004C063B"/>
    <w:rsid w:val="004C1F8D"/>
    <w:rsid w:val="004C64DF"/>
    <w:rsid w:val="004D1DA5"/>
    <w:rsid w:val="004D6916"/>
    <w:rsid w:val="004E7615"/>
    <w:rsid w:val="004F0846"/>
    <w:rsid w:val="004F72DB"/>
    <w:rsid w:val="00500704"/>
    <w:rsid w:val="0050386F"/>
    <w:rsid w:val="00503F0D"/>
    <w:rsid w:val="005212DC"/>
    <w:rsid w:val="00521554"/>
    <w:rsid w:val="005260EA"/>
    <w:rsid w:val="00541877"/>
    <w:rsid w:val="00545BB1"/>
    <w:rsid w:val="0055158D"/>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A72CA"/>
    <w:rsid w:val="005B08DF"/>
    <w:rsid w:val="005B0A92"/>
    <w:rsid w:val="005B6BB1"/>
    <w:rsid w:val="005B6E5D"/>
    <w:rsid w:val="005C43C5"/>
    <w:rsid w:val="005C5E51"/>
    <w:rsid w:val="005C5E75"/>
    <w:rsid w:val="005E028C"/>
    <w:rsid w:val="005E2F55"/>
    <w:rsid w:val="005F1AD1"/>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74CA"/>
    <w:rsid w:val="006446A1"/>
    <w:rsid w:val="00644F59"/>
    <w:rsid w:val="00652028"/>
    <w:rsid w:val="006619ED"/>
    <w:rsid w:val="00663B55"/>
    <w:rsid w:val="00667BB9"/>
    <w:rsid w:val="0067344A"/>
    <w:rsid w:val="00685398"/>
    <w:rsid w:val="00691A2F"/>
    <w:rsid w:val="0069514D"/>
    <w:rsid w:val="006A3DEA"/>
    <w:rsid w:val="006B12C8"/>
    <w:rsid w:val="006C361E"/>
    <w:rsid w:val="006C4885"/>
    <w:rsid w:val="006C5EFA"/>
    <w:rsid w:val="006C75A1"/>
    <w:rsid w:val="006C772B"/>
    <w:rsid w:val="006D0A9D"/>
    <w:rsid w:val="006D7CD0"/>
    <w:rsid w:val="006E4B46"/>
    <w:rsid w:val="006E4E8C"/>
    <w:rsid w:val="0070388A"/>
    <w:rsid w:val="007049FA"/>
    <w:rsid w:val="00704AE4"/>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401FA"/>
    <w:rsid w:val="00844F51"/>
    <w:rsid w:val="00845CC7"/>
    <w:rsid w:val="0085057C"/>
    <w:rsid w:val="00853FA7"/>
    <w:rsid w:val="0086406F"/>
    <w:rsid w:val="008671EA"/>
    <w:rsid w:val="008734E6"/>
    <w:rsid w:val="0087715B"/>
    <w:rsid w:val="0088582A"/>
    <w:rsid w:val="00885B8C"/>
    <w:rsid w:val="008864A3"/>
    <w:rsid w:val="00890EA2"/>
    <w:rsid w:val="00893E51"/>
    <w:rsid w:val="008A0247"/>
    <w:rsid w:val="008A7435"/>
    <w:rsid w:val="008B308F"/>
    <w:rsid w:val="008B5C15"/>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7BC7"/>
    <w:rsid w:val="009342D8"/>
    <w:rsid w:val="00934378"/>
    <w:rsid w:val="009350B7"/>
    <w:rsid w:val="00941212"/>
    <w:rsid w:val="009458F5"/>
    <w:rsid w:val="00950343"/>
    <w:rsid w:val="00955522"/>
    <w:rsid w:val="00955ACB"/>
    <w:rsid w:val="00960FF2"/>
    <w:rsid w:val="00964112"/>
    <w:rsid w:val="009641D6"/>
    <w:rsid w:val="00964EAE"/>
    <w:rsid w:val="009670BD"/>
    <w:rsid w:val="00971C47"/>
    <w:rsid w:val="0097525D"/>
    <w:rsid w:val="00976C4F"/>
    <w:rsid w:val="009813E4"/>
    <w:rsid w:val="00982F5A"/>
    <w:rsid w:val="00986BC9"/>
    <w:rsid w:val="0098774C"/>
    <w:rsid w:val="00993CBF"/>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658A"/>
    <w:rsid w:val="00A27085"/>
    <w:rsid w:val="00A300CE"/>
    <w:rsid w:val="00A324A7"/>
    <w:rsid w:val="00A33696"/>
    <w:rsid w:val="00A3783D"/>
    <w:rsid w:val="00A414C5"/>
    <w:rsid w:val="00A45CD1"/>
    <w:rsid w:val="00A47B57"/>
    <w:rsid w:val="00A54A11"/>
    <w:rsid w:val="00A554FA"/>
    <w:rsid w:val="00A6127D"/>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01D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271D"/>
    <w:rsid w:val="00B2298F"/>
    <w:rsid w:val="00B24EFB"/>
    <w:rsid w:val="00B439D4"/>
    <w:rsid w:val="00B45318"/>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6EFA"/>
    <w:rsid w:val="00BE79D0"/>
    <w:rsid w:val="00BF0F9E"/>
    <w:rsid w:val="00BF59D4"/>
    <w:rsid w:val="00C04C5C"/>
    <w:rsid w:val="00C21468"/>
    <w:rsid w:val="00C218EC"/>
    <w:rsid w:val="00C25DB3"/>
    <w:rsid w:val="00C26199"/>
    <w:rsid w:val="00C26843"/>
    <w:rsid w:val="00C32FD5"/>
    <w:rsid w:val="00C34D00"/>
    <w:rsid w:val="00C405E7"/>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2FAD"/>
    <w:rsid w:val="00C9514D"/>
    <w:rsid w:val="00C9685F"/>
    <w:rsid w:val="00CA01AA"/>
    <w:rsid w:val="00CA64FA"/>
    <w:rsid w:val="00CB3846"/>
    <w:rsid w:val="00CB3F5C"/>
    <w:rsid w:val="00CB7314"/>
    <w:rsid w:val="00CC164E"/>
    <w:rsid w:val="00CC278E"/>
    <w:rsid w:val="00CD0B06"/>
    <w:rsid w:val="00CD1E84"/>
    <w:rsid w:val="00CD2A9D"/>
    <w:rsid w:val="00CD6852"/>
    <w:rsid w:val="00CD6ED4"/>
    <w:rsid w:val="00CE6D55"/>
    <w:rsid w:val="00CF2821"/>
    <w:rsid w:val="00CF359B"/>
    <w:rsid w:val="00CF4E70"/>
    <w:rsid w:val="00D01ACE"/>
    <w:rsid w:val="00D17B67"/>
    <w:rsid w:val="00D17D59"/>
    <w:rsid w:val="00D235A2"/>
    <w:rsid w:val="00D40F81"/>
    <w:rsid w:val="00D42716"/>
    <w:rsid w:val="00D454C6"/>
    <w:rsid w:val="00D4657B"/>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6F4B"/>
    <w:rsid w:val="00DA1A4F"/>
    <w:rsid w:val="00DA1BDB"/>
    <w:rsid w:val="00DA67C3"/>
    <w:rsid w:val="00DC03B6"/>
    <w:rsid w:val="00DC4778"/>
    <w:rsid w:val="00DD09CD"/>
    <w:rsid w:val="00DE018F"/>
    <w:rsid w:val="00DF2B84"/>
    <w:rsid w:val="00E01385"/>
    <w:rsid w:val="00E030A9"/>
    <w:rsid w:val="00E0682B"/>
    <w:rsid w:val="00E07932"/>
    <w:rsid w:val="00E11B79"/>
    <w:rsid w:val="00E12270"/>
    <w:rsid w:val="00E13A31"/>
    <w:rsid w:val="00E21B75"/>
    <w:rsid w:val="00E23FDD"/>
    <w:rsid w:val="00E24D23"/>
    <w:rsid w:val="00E2530F"/>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2215"/>
    <w:rsid w:val="00E86107"/>
    <w:rsid w:val="00E871C0"/>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4918"/>
    <w:rsid w:val="00EE64FF"/>
    <w:rsid w:val="00EE6631"/>
    <w:rsid w:val="00EF4D79"/>
    <w:rsid w:val="00EF4F4E"/>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7</Pages>
  <Words>10687</Words>
  <Characters>6091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66</cp:revision>
  <dcterms:created xsi:type="dcterms:W3CDTF">2023-05-05T19:11:00Z</dcterms:created>
  <dcterms:modified xsi:type="dcterms:W3CDTF">2023-08-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